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pPr w:leftFromText="141" w:rightFromText="141" w:vertAnchor="page" w:horzAnchor="margin" w:tblpY="4771"/>
        <w:tblW w:w="0" w:type="auto"/>
        <w:tblBorders>
          <w:top w:val="thinThickThinSmallGap" w:sz="24" w:space="0" w:color="833C0B" w:themeColor="accent2" w:themeShade="80"/>
          <w:left w:val="thinThickThinSmallGap" w:sz="24" w:space="0" w:color="833C0B" w:themeColor="accent2" w:themeShade="80"/>
          <w:bottom w:val="thinThickThinSmallGap" w:sz="24" w:space="0" w:color="833C0B" w:themeColor="accent2" w:themeShade="80"/>
          <w:right w:val="thinThickThinSmallGap" w:sz="24" w:space="0" w:color="833C0B" w:themeColor="accent2" w:themeShade="80"/>
          <w:insideH w:val="single" w:sz="6" w:space="0" w:color="833C0B" w:themeColor="accent2" w:themeShade="80"/>
          <w:insideV w:val="single" w:sz="6" w:space="0" w:color="833C0B" w:themeColor="accent2" w:themeShade="80"/>
        </w:tblBorders>
        <w:tblLook w:val="04A0" w:firstRow="1" w:lastRow="0" w:firstColumn="1" w:lastColumn="0" w:noHBand="0" w:noVBand="1"/>
      </w:tblPr>
      <w:tblGrid>
        <w:gridCol w:w="3100"/>
        <w:gridCol w:w="3171"/>
        <w:gridCol w:w="2791"/>
      </w:tblGrid>
      <w:tr w:rsidR="00F211D3" w:rsidRPr="009F6858" w14:paraId="1928AA41" w14:textId="3E950B27" w:rsidTr="00024F37">
        <w:tc>
          <w:tcPr>
            <w:tcW w:w="9062" w:type="dxa"/>
            <w:gridSpan w:val="3"/>
            <w:shd w:val="clear" w:color="auto" w:fill="F7CAAC" w:themeFill="accent2" w:themeFillTint="66"/>
          </w:tcPr>
          <w:p w14:paraId="76D9A7F0" w14:textId="2132C991" w:rsidR="00F211D3" w:rsidRPr="009F6858" w:rsidRDefault="00207B6F" w:rsidP="00E30A49">
            <w:pPr>
              <w:jc w:val="center"/>
              <w:rPr>
                <w:b/>
                <w:bCs/>
              </w:rPr>
            </w:pPr>
            <w:r w:rsidRPr="009F6858">
              <w:rPr>
                <w:b/>
                <w:bCs/>
              </w:rPr>
              <w:t>ACCOM</w:t>
            </w:r>
            <w:r w:rsidR="00D46B60" w:rsidRPr="009F6858">
              <w:rPr>
                <w:b/>
                <w:bCs/>
              </w:rPr>
              <w:t>M</w:t>
            </w:r>
            <w:r w:rsidRPr="009F6858">
              <w:rPr>
                <w:b/>
                <w:bCs/>
              </w:rPr>
              <w:t>ODATION</w:t>
            </w:r>
          </w:p>
        </w:tc>
      </w:tr>
      <w:tr w:rsidR="00F211D3" w:rsidRPr="009F6858" w14:paraId="69381940" w14:textId="170C9B0D" w:rsidTr="00024F37">
        <w:tc>
          <w:tcPr>
            <w:tcW w:w="3100" w:type="dxa"/>
          </w:tcPr>
          <w:p w14:paraId="43A9106F" w14:textId="77777777" w:rsidR="00024F37" w:rsidRPr="009F6858" w:rsidRDefault="00024F37" w:rsidP="00FB67EC"/>
          <w:p w14:paraId="32FE789E" w14:textId="77777777" w:rsidR="00024F37" w:rsidRPr="009F6858" w:rsidRDefault="00024F37" w:rsidP="00FB67EC"/>
          <w:p w14:paraId="4FCCC6BE" w14:textId="77777777" w:rsidR="00024F37" w:rsidRPr="009F6858" w:rsidRDefault="00024F37" w:rsidP="00FB67EC"/>
          <w:p w14:paraId="2C0747D0" w14:textId="77777777" w:rsidR="00024F37" w:rsidRPr="009F6858" w:rsidRDefault="00024F37" w:rsidP="00FB67EC"/>
          <w:p w14:paraId="6881C48F" w14:textId="77777777" w:rsidR="00024F37" w:rsidRPr="009F6858" w:rsidRDefault="00024F37" w:rsidP="00FB67EC"/>
          <w:p w14:paraId="48184093" w14:textId="076C9ABC" w:rsidR="00F211D3" w:rsidRPr="009F6858" w:rsidRDefault="009F6858" w:rsidP="009F6858">
            <w:r w:rsidRPr="009F6858">
              <w:t xml:space="preserve">Dortoir d’état </w:t>
            </w:r>
            <w:r w:rsidR="00F211D3" w:rsidRPr="009F6858">
              <w:t xml:space="preserve">KYK </w:t>
            </w:r>
          </w:p>
        </w:tc>
        <w:tc>
          <w:tcPr>
            <w:tcW w:w="3171" w:type="dxa"/>
          </w:tcPr>
          <w:p w14:paraId="1938303E" w14:textId="5F6EF801" w:rsidR="00F211D3" w:rsidRPr="009F6858" w:rsidRDefault="009F6858" w:rsidP="00FB67EC">
            <w:r>
              <w:t>• Dortoir</w:t>
            </w:r>
            <w:r w:rsidRPr="009F6858">
              <w:t xml:space="preserve"> </w:t>
            </w:r>
            <w:r>
              <w:t xml:space="preserve"> Çankırı KYK pour </w:t>
            </w:r>
            <w:r w:rsidRPr="009F6858">
              <w:t>filles</w:t>
            </w:r>
          </w:p>
          <w:p w14:paraId="37E9D054" w14:textId="23CDFC0F" w:rsidR="00F211D3" w:rsidRPr="009F6858" w:rsidRDefault="00F211D3" w:rsidP="00FB67EC">
            <w:r w:rsidRPr="009F6858">
              <w:t xml:space="preserve">• </w:t>
            </w:r>
            <w:r w:rsidR="009F6858" w:rsidRPr="009F6858">
              <w:t xml:space="preserve"> </w:t>
            </w:r>
            <w:r w:rsidR="009F6858">
              <w:t>D</w:t>
            </w:r>
            <w:r w:rsidR="009F6858" w:rsidRPr="009F6858">
              <w:t xml:space="preserve">ortoir </w:t>
            </w:r>
            <w:r w:rsidRPr="009F6858">
              <w:t>Sabiha Anne KYK</w:t>
            </w:r>
            <w:r w:rsidR="00207B6F" w:rsidRPr="009F6858">
              <w:t xml:space="preserve"> </w:t>
            </w:r>
            <w:r w:rsidR="009F6858">
              <w:t xml:space="preserve">pour </w:t>
            </w:r>
            <w:r w:rsidR="009F6858" w:rsidRPr="009F6858">
              <w:t>filles</w:t>
            </w:r>
          </w:p>
          <w:p w14:paraId="23FF8B21" w14:textId="3DEBFD2C" w:rsidR="00F211D3" w:rsidRPr="009F6858" w:rsidRDefault="00F211D3" w:rsidP="00FB67EC">
            <w:r w:rsidRPr="009F6858">
              <w:t xml:space="preserve">• </w:t>
            </w:r>
            <w:r w:rsidR="009F6858">
              <w:t xml:space="preserve">Dortoir </w:t>
            </w:r>
            <w:r w:rsidR="009F6858" w:rsidRPr="009F6858">
              <w:t xml:space="preserve"> Hacı Murat Veli KYK </w:t>
            </w:r>
            <w:r w:rsidR="009F6858">
              <w:t xml:space="preserve">pour garçons </w:t>
            </w:r>
          </w:p>
          <w:p w14:paraId="37B7F911" w14:textId="78D7F96C" w:rsidR="00F211D3" w:rsidRPr="009F6858" w:rsidRDefault="00F211D3" w:rsidP="00FB67EC">
            <w:r w:rsidRPr="009F6858">
              <w:t xml:space="preserve">• </w:t>
            </w:r>
            <w:r w:rsidR="009F6858" w:rsidRPr="009F6858">
              <w:t xml:space="preserve">Dortoir  Emir Karatekin KYK </w:t>
            </w:r>
            <w:r w:rsidR="009F6858">
              <w:t xml:space="preserve"> pour</w:t>
            </w:r>
            <w:r w:rsidR="009F6858" w:rsidRPr="009F6858">
              <w:t xml:space="preserve"> garçons</w:t>
            </w:r>
          </w:p>
          <w:p w14:paraId="07AB1C0C" w14:textId="39042F0A" w:rsidR="006C54D1" w:rsidRPr="009F6858" w:rsidRDefault="006C54D1" w:rsidP="00FB67EC">
            <w:r w:rsidRPr="009F6858">
              <w:t xml:space="preserve">• </w:t>
            </w:r>
            <w:r w:rsidR="009F6858">
              <w:t>Dortoir d’</w:t>
            </w:r>
            <w:r w:rsidRPr="009F6858">
              <w:t xml:space="preserve">Uluyazı </w:t>
            </w:r>
            <w:r w:rsidR="009F6858" w:rsidRPr="009F6858">
              <w:t xml:space="preserve"> Çankırı KYK</w:t>
            </w:r>
          </w:p>
          <w:p w14:paraId="657233BF" w14:textId="12EC2098" w:rsidR="006C54D1" w:rsidRPr="009F6858" w:rsidRDefault="006C54D1" w:rsidP="00FB67EC"/>
        </w:tc>
        <w:tc>
          <w:tcPr>
            <w:tcW w:w="2791" w:type="dxa"/>
          </w:tcPr>
          <w:p w14:paraId="0C068748" w14:textId="77777777" w:rsidR="00F211D3" w:rsidRPr="009F6858" w:rsidRDefault="00F211D3" w:rsidP="00FB67EC"/>
          <w:p w14:paraId="6BE6B66F" w14:textId="77777777" w:rsidR="00A54A43" w:rsidRPr="009F6858" w:rsidRDefault="00A54A43" w:rsidP="00FB67EC"/>
          <w:p w14:paraId="2F34E6A8" w14:textId="77777777" w:rsidR="00A54A43" w:rsidRPr="009F6858" w:rsidRDefault="00A54A43" w:rsidP="00FB67EC"/>
          <w:p w14:paraId="533C3793" w14:textId="77777777" w:rsidR="00A54A43" w:rsidRPr="009F6858" w:rsidRDefault="00A54A43" w:rsidP="00FB67EC"/>
          <w:p w14:paraId="13FADB99" w14:textId="77777777" w:rsidR="00565014" w:rsidRPr="009F6858" w:rsidRDefault="00565014" w:rsidP="00FB67EC"/>
          <w:p w14:paraId="59A4F4BF" w14:textId="092E27A6" w:rsidR="00A54A43" w:rsidRPr="009F6858" w:rsidRDefault="00A54A43" w:rsidP="009F6858">
            <w:r w:rsidRPr="009F6858">
              <w:t>275-500 TL (</w:t>
            </w:r>
            <w:r w:rsidR="009F6858">
              <w:t>par mois</w:t>
            </w:r>
            <w:r w:rsidRPr="009F6858">
              <w:t>)</w:t>
            </w:r>
          </w:p>
        </w:tc>
      </w:tr>
      <w:tr w:rsidR="00F211D3" w:rsidRPr="009F6858" w14:paraId="59D13075" w14:textId="284E37FA" w:rsidTr="00024F37">
        <w:tc>
          <w:tcPr>
            <w:tcW w:w="3100" w:type="dxa"/>
          </w:tcPr>
          <w:p w14:paraId="2EE21F90" w14:textId="77777777" w:rsidR="00024F37" w:rsidRPr="009F6858" w:rsidRDefault="00024F37" w:rsidP="00FB67EC"/>
          <w:p w14:paraId="733C4383" w14:textId="77777777" w:rsidR="00024F37" w:rsidRPr="009F6858" w:rsidRDefault="00024F37" w:rsidP="00FB67EC"/>
          <w:p w14:paraId="3FEA7591" w14:textId="77777777" w:rsidR="00024F37" w:rsidRPr="009F6858" w:rsidRDefault="00024F37" w:rsidP="00FB67EC"/>
          <w:p w14:paraId="2A08672C" w14:textId="77777777" w:rsidR="00024F37" w:rsidRPr="009F6858" w:rsidRDefault="00024F37" w:rsidP="00FB67EC"/>
          <w:p w14:paraId="5E3F6382" w14:textId="77777777" w:rsidR="00024F37" w:rsidRPr="009F6858" w:rsidRDefault="00024F37" w:rsidP="00FB67EC"/>
          <w:p w14:paraId="6E5E7648" w14:textId="77777777" w:rsidR="00024F37" w:rsidRPr="009F6858" w:rsidRDefault="00024F37" w:rsidP="00FB67EC"/>
          <w:p w14:paraId="66D627B1" w14:textId="77777777" w:rsidR="00024F37" w:rsidRPr="009F6858" w:rsidRDefault="00024F37" w:rsidP="00FB67EC"/>
          <w:p w14:paraId="44CBBC04" w14:textId="77777777" w:rsidR="00024F37" w:rsidRPr="009F6858" w:rsidRDefault="00024F37" w:rsidP="00FB67EC"/>
          <w:p w14:paraId="1D936BA8" w14:textId="77777777" w:rsidR="00024F37" w:rsidRPr="009F6858" w:rsidRDefault="00024F37" w:rsidP="00FB67EC"/>
          <w:p w14:paraId="282D978D" w14:textId="32055415" w:rsidR="00F211D3" w:rsidRPr="009F6858" w:rsidRDefault="00FD303E" w:rsidP="00FB67EC">
            <w:r>
              <w:t>Dortoir privée</w:t>
            </w:r>
          </w:p>
        </w:tc>
        <w:tc>
          <w:tcPr>
            <w:tcW w:w="3171" w:type="dxa"/>
          </w:tcPr>
          <w:p w14:paraId="1A3A3E04" w14:textId="31B3FC57" w:rsidR="00F211D3" w:rsidRPr="009F6858" w:rsidRDefault="006C54D1" w:rsidP="00FB67EC">
            <w:r w:rsidRPr="009F6858">
              <w:t>•</w:t>
            </w:r>
            <w:r w:rsidR="009F6858">
              <w:t>Dortoir</w:t>
            </w:r>
            <w:r w:rsidRPr="009F6858">
              <w:t xml:space="preserve"> Çankırı Can </w:t>
            </w:r>
            <w:r w:rsidR="009F6858">
              <w:t>pour filles</w:t>
            </w:r>
            <w:r w:rsidR="00D46B60" w:rsidRPr="009F6858">
              <w:t xml:space="preserve"> </w:t>
            </w:r>
          </w:p>
          <w:p w14:paraId="5FCE930A" w14:textId="2F453DAD" w:rsidR="006C54D1" w:rsidRPr="009F6858" w:rsidRDefault="006C54D1" w:rsidP="00FB67EC">
            <w:r w:rsidRPr="009F6858">
              <w:t xml:space="preserve">• </w:t>
            </w:r>
            <w:r w:rsidR="009F6858">
              <w:t xml:space="preserve">Dortoir </w:t>
            </w:r>
            <w:r w:rsidRPr="009F6858">
              <w:t xml:space="preserve">Çankırı Özlem </w:t>
            </w:r>
            <w:r w:rsidR="00D46B60" w:rsidRPr="009F6858">
              <w:t xml:space="preserve"> </w:t>
            </w:r>
            <w:r w:rsidR="009F6858">
              <w:t>pour filles</w:t>
            </w:r>
          </w:p>
          <w:p w14:paraId="1820AA84" w14:textId="71B72AF1" w:rsidR="006C54D1" w:rsidRPr="009F6858" w:rsidRDefault="006C54D1" w:rsidP="00FB67EC">
            <w:r w:rsidRPr="009F6858">
              <w:t xml:space="preserve">• </w:t>
            </w:r>
            <w:r w:rsidR="009F6858">
              <w:t xml:space="preserve">Dortoir </w:t>
            </w:r>
            <w:r w:rsidR="00FD303E">
              <w:t xml:space="preserve"> d’éducation supérieur </w:t>
            </w:r>
            <w:r w:rsidR="00FA2704" w:rsidRPr="009F6858">
              <w:t xml:space="preserve">Özel Selence </w:t>
            </w:r>
            <w:r w:rsidR="009F6858">
              <w:t>pour filles</w:t>
            </w:r>
          </w:p>
          <w:p w14:paraId="0C59721A" w14:textId="30BB9AFD" w:rsidR="00FA2704" w:rsidRPr="009F6858" w:rsidRDefault="00A54A43" w:rsidP="00FB67EC">
            <w:r w:rsidRPr="009F6858">
              <w:t xml:space="preserve">• </w:t>
            </w:r>
            <w:r w:rsidR="009F6858">
              <w:t xml:space="preserve">Dortoir </w:t>
            </w:r>
            <w:r w:rsidRPr="009F6858">
              <w:t>Çankırı İdeal</w:t>
            </w:r>
            <w:r w:rsidR="00250558" w:rsidRPr="009F6858">
              <w:t xml:space="preserve"> </w:t>
            </w:r>
            <w:r w:rsidR="009F6858">
              <w:t>pour filles</w:t>
            </w:r>
          </w:p>
          <w:p w14:paraId="337BE342" w14:textId="77052567" w:rsidR="00FA2704" w:rsidRPr="009F6858" w:rsidRDefault="00FA2704" w:rsidP="00FB67EC">
            <w:r w:rsidRPr="009F6858">
              <w:t>•</w:t>
            </w:r>
            <w:r w:rsidR="009F6858" w:rsidRPr="009F6858">
              <w:t>Dortoir</w:t>
            </w:r>
            <w:r w:rsidRPr="009F6858">
              <w:t xml:space="preserve"> </w:t>
            </w:r>
            <w:r w:rsidR="00FD303E">
              <w:t xml:space="preserve"> d’éducation supérieur</w:t>
            </w:r>
            <w:r w:rsidR="00FD303E" w:rsidRPr="009F6858">
              <w:t xml:space="preserve"> </w:t>
            </w:r>
            <w:r w:rsidRPr="009F6858">
              <w:t xml:space="preserve">Özel Hasibe Sultan </w:t>
            </w:r>
            <w:r w:rsidR="00D46B60" w:rsidRPr="009F6858">
              <w:t xml:space="preserve"> </w:t>
            </w:r>
            <w:r w:rsidR="009F6858" w:rsidRPr="009F6858">
              <w:t>pour filles</w:t>
            </w:r>
          </w:p>
          <w:p w14:paraId="05C5B325" w14:textId="2006BCDF" w:rsidR="00A54A43" w:rsidRPr="009F6858" w:rsidRDefault="00A54A43" w:rsidP="00FB67EC">
            <w:r w:rsidRPr="009F6858">
              <w:t xml:space="preserve">• Canapart </w:t>
            </w:r>
            <w:r w:rsidR="009F6858">
              <w:t>–</w:t>
            </w:r>
            <w:r w:rsidRPr="009F6858">
              <w:t xml:space="preserve"> </w:t>
            </w:r>
            <w:r w:rsidR="009F6858">
              <w:t xml:space="preserve">pensionnat </w:t>
            </w:r>
          </w:p>
          <w:p w14:paraId="3BCE1A10" w14:textId="320B0D6E" w:rsidR="00A54A43" w:rsidRPr="009F6858" w:rsidRDefault="00A54A43" w:rsidP="00FB67EC">
            <w:r w:rsidRPr="009F6858">
              <w:t xml:space="preserve">• </w:t>
            </w:r>
            <w:r w:rsidR="00FD303E">
              <w:t>Dortoir  d’éducation supérieur</w:t>
            </w:r>
            <w:r w:rsidR="00FD303E" w:rsidRPr="009F6858">
              <w:t xml:space="preserve"> </w:t>
            </w:r>
            <w:r w:rsidRPr="009F6858">
              <w:t xml:space="preserve">Özel Çankırı </w:t>
            </w:r>
          </w:p>
          <w:p w14:paraId="79616E98" w14:textId="7ED42E78" w:rsidR="00FA2704" w:rsidRPr="009F6858" w:rsidRDefault="00FA2704" w:rsidP="00FB67EC">
            <w:r w:rsidRPr="009F6858">
              <w:t xml:space="preserve">• </w:t>
            </w:r>
            <w:r w:rsidR="00FD303E">
              <w:t xml:space="preserve">Dortoir </w:t>
            </w:r>
            <w:r w:rsidRPr="009F6858">
              <w:t xml:space="preserve">Şelale </w:t>
            </w:r>
            <w:r w:rsidR="00FD303E">
              <w:t>pour garçons</w:t>
            </w:r>
          </w:p>
          <w:p w14:paraId="781BB3E4" w14:textId="1C92C18B" w:rsidR="00024F37" w:rsidRPr="009F6858" w:rsidRDefault="00FA2704" w:rsidP="00FD303E">
            <w:r w:rsidRPr="009F6858">
              <w:t xml:space="preserve">• </w:t>
            </w:r>
            <w:r w:rsidR="00FD303E">
              <w:t xml:space="preserve">Dortoir </w:t>
            </w:r>
            <w:r w:rsidRPr="009F6858">
              <w:t xml:space="preserve">Çankırı Evren </w:t>
            </w:r>
            <w:r w:rsidR="00FD303E">
              <w:t xml:space="preserve">pour garçons </w:t>
            </w:r>
          </w:p>
        </w:tc>
        <w:tc>
          <w:tcPr>
            <w:tcW w:w="2791" w:type="dxa"/>
          </w:tcPr>
          <w:p w14:paraId="24027E7D" w14:textId="77777777" w:rsidR="00F211D3" w:rsidRPr="009F6858" w:rsidRDefault="00F211D3" w:rsidP="00FB67EC"/>
          <w:p w14:paraId="4412FEA6" w14:textId="77777777" w:rsidR="00A54A43" w:rsidRPr="009F6858" w:rsidRDefault="00A54A43" w:rsidP="00FB67EC"/>
          <w:p w14:paraId="7CFA37B6" w14:textId="77777777" w:rsidR="00024F37" w:rsidRPr="009F6858" w:rsidRDefault="00024F37" w:rsidP="00FB67EC"/>
          <w:p w14:paraId="569C1F0E" w14:textId="77777777" w:rsidR="00024F37" w:rsidRPr="009F6858" w:rsidRDefault="00024F37" w:rsidP="00FB67EC"/>
          <w:p w14:paraId="0EB097DD" w14:textId="77777777" w:rsidR="00024F37" w:rsidRPr="009F6858" w:rsidRDefault="00024F37" w:rsidP="00FB67EC"/>
          <w:p w14:paraId="5AC551B0" w14:textId="77777777" w:rsidR="00024F37" w:rsidRPr="009F6858" w:rsidRDefault="00024F37" w:rsidP="00FB67EC"/>
          <w:p w14:paraId="2F96640E" w14:textId="77777777" w:rsidR="00024F37" w:rsidRPr="009F6858" w:rsidRDefault="00024F37" w:rsidP="00FB67EC"/>
          <w:p w14:paraId="279B2D79" w14:textId="77777777" w:rsidR="00024F37" w:rsidRPr="009F6858" w:rsidRDefault="00024F37" w:rsidP="00FB67EC"/>
          <w:p w14:paraId="45404706" w14:textId="77777777" w:rsidR="00024F37" w:rsidRPr="009F6858" w:rsidRDefault="00024F37" w:rsidP="00FB67EC"/>
          <w:p w14:paraId="5BC63D92" w14:textId="1FA30127" w:rsidR="00A54A43" w:rsidRPr="009F6858" w:rsidRDefault="00A54A43" w:rsidP="00FD303E">
            <w:r w:rsidRPr="009F6858">
              <w:t>10.000-30.000 TL (</w:t>
            </w:r>
            <w:r w:rsidR="00FD303E">
              <w:t>annuelle)</w:t>
            </w:r>
          </w:p>
        </w:tc>
      </w:tr>
      <w:tr w:rsidR="00F211D3" w:rsidRPr="009F6858" w14:paraId="3A3BB548" w14:textId="5F34FC61" w:rsidTr="00024F37">
        <w:tc>
          <w:tcPr>
            <w:tcW w:w="3100" w:type="dxa"/>
          </w:tcPr>
          <w:p w14:paraId="78C68844" w14:textId="77777777" w:rsidR="00024F37" w:rsidRPr="009F6858" w:rsidRDefault="00024F37" w:rsidP="00FB67EC"/>
          <w:p w14:paraId="493CD172" w14:textId="27248842" w:rsidR="00F211D3" w:rsidRPr="009F6858" w:rsidRDefault="00FD303E" w:rsidP="00FB67EC">
            <w:r w:rsidRPr="009F6858">
              <w:t>Appar</w:t>
            </w:r>
            <w:r>
              <w:t>te</w:t>
            </w:r>
            <w:r w:rsidRPr="009F6858">
              <w:t>ment</w:t>
            </w:r>
            <w:r w:rsidR="00250558" w:rsidRPr="009F6858">
              <w:t>/Flat</w:t>
            </w:r>
          </w:p>
        </w:tc>
        <w:tc>
          <w:tcPr>
            <w:tcW w:w="3171" w:type="dxa"/>
          </w:tcPr>
          <w:p w14:paraId="79008637" w14:textId="77777777" w:rsidR="00024F37" w:rsidRPr="009F6858" w:rsidRDefault="00024F37" w:rsidP="00FB67EC"/>
          <w:p w14:paraId="73A95082" w14:textId="3A65307F" w:rsidR="00F211D3" w:rsidRPr="009F6858" w:rsidRDefault="00A54A43" w:rsidP="00FB67EC">
            <w:r w:rsidRPr="009F6858">
              <w:t xml:space="preserve">• </w:t>
            </w:r>
            <w:r w:rsidR="00FD303E">
              <w:t>a louer</w:t>
            </w:r>
          </w:p>
          <w:p w14:paraId="3D3BCD31" w14:textId="583B3D3E" w:rsidR="00A54A43" w:rsidRPr="009F6858" w:rsidRDefault="00A54A43" w:rsidP="00FB67EC"/>
        </w:tc>
        <w:tc>
          <w:tcPr>
            <w:tcW w:w="2791" w:type="dxa"/>
          </w:tcPr>
          <w:p w14:paraId="3EAF1483" w14:textId="77777777" w:rsidR="00024F37" w:rsidRPr="009F6858" w:rsidRDefault="00024F37" w:rsidP="00FB67EC"/>
          <w:p w14:paraId="0EC2F620" w14:textId="0D802779" w:rsidR="00F211D3" w:rsidRPr="009F6858" w:rsidRDefault="00790A65" w:rsidP="00FD303E">
            <w:r w:rsidRPr="009F6858">
              <w:t>1500 – 3000 TL (</w:t>
            </w:r>
            <w:r w:rsidR="00FD303E">
              <w:t>par mois</w:t>
            </w:r>
            <w:r w:rsidRPr="009F6858">
              <w:t>)</w:t>
            </w:r>
          </w:p>
        </w:tc>
      </w:tr>
    </w:tbl>
    <w:p w14:paraId="2812049A" w14:textId="72CC7D3A" w:rsidR="00F211D3" w:rsidRPr="009F6858" w:rsidRDefault="00EF6D74" w:rsidP="00203BFF">
      <w:pPr>
        <w:jc w:val="center"/>
        <w:rPr>
          <w:b/>
          <w:bCs/>
        </w:rPr>
      </w:pPr>
      <w:r>
        <w:rPr>
          <w:b/>
          <w:bCs/>
        </w:rPr>
        <w:t>LA VIE A</w:t>
      </w:r>
      <w:r w:rsidR="007B3D3A" w:rsidRPr="009F6858">
        <w:rPr>
          <w:b/>
          <w:bCs/>
        </w:rPr>
        <w:t xml:space="preserve"> ÇANKIRI</w:t>
      </w:r>
    </w:p>
    <w:p w14:paraId="4556BCEA" w14:textId="5C51F139" w:rsidR="00D46B60" w:rsidRPr="009F6858" w:rsidRDefault="00D55600">
      <w:r w:rsidRPr="009F6858">
        <w:t xml:space="preserve">Le tableau de frais de substance </w:t>
      </w:r>
      <w:r w:rsidR="009F6858" w:rsidRPr="009F6858">
        <w:t>a</w:t>
      </w:r>
      <w:r w:rsidRPr="009F6858">
        <w:t xml:space="preserve"> été formé en considérant les </w:t>
      </w:r>
      <w:r w:rsidR="009F6858" w:rsidRPr="009F6858">
        <w:t>dépenses</w:t>
      </w:r>
      <w:r w:rsidRPr="009F6858">
        <w:t xml:space="preserve"> moyennes d’un étudiant </w:t>
      </w:r>
      <w:r w:rsidR="009F6858" w:rsidRPr="009F6858">
        <w:t>à</w:t>
      </w:r>
      <w:r w:rsidRPr="009F6858">
        <w:t xml:space="preserve"> l’international à </w:t>
      </w:r>
      <w:r w:rsidR="00D46B60" w:rsidRPr="009F6858">
        <w:t xml:space="preserve">Çankırı. </w:t>
      </w:r>
      <w:r w:rsidRPr="009F6858">
        <w:t xml:space="preserve">Le tableau montre le prix du logement, de la nourriture et boisson, vie social/activité et autres </w:t>
      </w:r>
      <w:r w:rsidR="009F6858" w:rsidRPr="009F6858">
        <w:t>dépenses</w:t>
      </w:r>
      <w:r w:rsidRPr="009F6858">
        <w:t xml:space="preserve"> valide </w:t>
      </w:r>
      <w:r w:rsidR="009F6858" w:rsidRPr="009F6858">
        <w:t>à</w:t>
      </w:r>
      <w:r w:rsidRPr="009F6858">
        <w:t xml:space="preserve"> partir de Juin 2022.</w:t>
      </w:r>
    </w:p>
    <w:p w14:paraId="4CCB337F" w14:textId="678A8F83" w:rsidR="007B3D3A" w:rsidRPr="009F6858" w:rsidRDefault="009F6858">
      <w:r w:rsidRPr="009F6858">
        <w:t xml:space="preserve">Les taux actuels pour </w:t>
      </w:r>
      <w:r w:rsidR="007B3D3A" w:rsidRPr="009F6858">
        <w:t xml:space="preserve">USD/TRY </w:t>
      </w:r>
      <w:r w:rsidRPr="009F6858">
        <w:t xml:space="preserve">et </w:t>
      </w:r>
      <w:r w:rsidR="007B3D3A" w:rsidRPr="009F6858">
        <w:t>EURO/TRY</w:t>
      </w:r>
      <w:r w:rsidRPr="009F6858">
        <w:t>, CLIQUEZ SUR CE LIEN CI-DESSOUS:</w:t>
      </w:r>
    </w:p>
    <w:p w14:paraId="37F99567" w14:textId="4C434C19" w:rsidR="00FB67EC" w:rsidRPr="009F6858" w:rsidRDefault="00163EA4">
      <w:hyperlink r:id="rId6" w:history="1">
        <w:r w:rsidR="00FB67EC" w:rsidRPr="009F6858">
          <w:rPr>
            <w:rStyle w:val="Kpr"/>
          </w:rPr>
          <w:t>https://www.tcmb.gov.tr/wps/wcm/connect/tr/tcmb+tr/main+page+site+area/bugun</w:t>
        </w:r>
      </w:hyperlink>
    </w:p>
    <w:p w14:paraId="460DB3A0" w14:textId="16B0CD41" w:rsidR="00FB67EC" w:rsidRPr="009F6858" w:rsidRDefault="00FB67EC"/>
    <w:p w14:paraId="17BEFF12" w14:textId="154C21D2" w:rsidR="00FB67EC" w:rsidRDefault="00FB67EC"/>
    <w:p w14:paraId="24BA2552" w14:textId="14367ED4" w:rsidR="00FB67EC" w:rsidRDefault="00FB67EC"/>
    <w:p w14:paraId="09AC3BCC" w14:textId="2F7EBE1A" w:rsidR="00FB67EC" w:rsidRDefault="00FB67EC"/>
    <w:p w14:paraId="2C4FBFBE" w14:textId="0A7B9CC4" w:rsidR="00FB67EC" w:rsidRDefault="00FB67EC"/>
    <w:p w14:paraId="4339BC48" w14:textId="77777777" w:rsidR="00FB67EC" w:rsidRDefault="00FB67EC"/>
    <w:p w14:paraId="5AB5E88B" w14:textId="48B62FB8" w:rsidR="00F211D3" w:rsidRDefault="00F211D3"/>
    <w:p w14:paraId="10518E99" w14:textId="4BD06840" w:rsidR="00E85B0C" w:rsidRDefault="00E85B0C"/>
    <w:p w14:paraId="153C36C5" w14:textId="77777777" w:rsidR="006A539D" w:rsidRDefault="006A539D"/>
    <w:tbl>
      <w:tblPr>
        <w:tblStyle w:val="TabloKlavuzu"/>
        <w:tblpPr w:leftFromText="141" w:rightFromText="141" w:tblpY="315"/>
        <w:tblW w:w="0" w:type="auto"/>
        <w:tblBorders>
          <w:top w:val="thinThickThinSmallGap" w:sz="24" w:space="0" w:color="833C0B" w:themeColor="accent2" w:themeShade="80"/>
          <w:left w:val="thinThickThinSmallGap" w:sz="24" w:space="0" w:color="833C0B" w:themeColor="accent2" w:themeShade="80"/>
          <w:bottom w:val="thinThickThinSmallGap" w:sz="24" w:space="0" w:color="833C0B" w:themeColor="accent2" w:themeShade="80"/>
          <w:right w:val="thinThickThinSmallGap" w:sz="24" w:space="0" w:color="833C0B" w:themeColor="accent2" w:themeShade="80"/>
          <w:insideH w:val="single" w:sz="6" w:space="0" w:color="833C0B" w:themeColor="accent2" w:themeShade="80"/>
          <w:insideV w:val="single" w:sz="6" w:space="0" w:color="833C0B" w:themeColor="accent2" w:themeShade="80"/>
        </w:tblBorders>
        <w:tblLook w:val="04A0" w:firstRow="1" w:lastRow="0" w:firstColumn="1" w:lastColumn="0" w:noHBand="0" w:noVBand="1"/>
      </w:tblPr>
      <w:tblGrid>
        <w:gridCol w:w="4066"/>
        <w:gridCol w:w="4886"/>
      </w:tblGrid>
      <w:tr w:rsidR="00DA4192" w14:paraId="05AFFC7A" w14:textId="77777777" w:rsidTr="00E85B0C">
        <w:tc>
          <w:tcPr>
            <w:tcW w:w="8952" w:type="dxa"/>
            <w:gridSpan w:val="2"/>
            <w:shd w:val="clear" w:color="auto" w:fill="F7CAAC" w:themeFill="accent2" w:themeFillTint="66"/>
          </w:tcPr>
          <w:p w14:paraId="5BEF4828" w14:textId="5D6C2B11" w:rsidR="00DA4192" w:rsidRPr="00FD303E" w:rsidRDefault="00FD303E" w:rsidP="00FD303E">
            <w:pPr>
              <w:jc w:val="center"/>
              <w:rPr>
                <w:b/>
                <w:bCs/>
              </w:rPr>
            </w:pPr>
            <w:r w:rsidRPr="00FD303E">
              <w:rPr>
                <w:b/>
                <w:bCs/>
              </w:rPr>
              <w:lastRenderedPageBreak/>
              <w:t>Nourriture et boisson</w:t>
            </w:r>
          </w:p>
        </w:tc>
      </w:tr>
      <w:tr w:rsidR="00DA4192" w14:paraId="09B42AEA" w14:textId="77777777" w:rsidTr="00E85B0C">
        <w:tc>
          <w:tcPr>
            <w:tcW w:w="8952" w:type="dxa"/>
            <w:gridSpan w:val="2"/>
          </w:tcPr>
          <w:p w14:paraId="78DE7825" w14:textId="365B7886" w:rsidR="00DA4192" w:rsidRPr="00FD303E" w:rsidRDefault="00FD303E" w:rsidP="00FB67EC">
            <w:pPr>
              <w:rPr>
                <w:b/>
                <w:bCs/>
                <w:i/>
                <w:iCs/>
              </w:rPr>
            </w:pPr>
            <w:r w:rsidRPr="00FD303E">
              <w:rPr>
                <w:b/>
                <w:bCs/>
                <w:i/>
                <w:iCs/>
              </w:rPr>
              <w:t>Dépenses au marché</w:t>
            </w:r>
          </w:p>
        </w:tc>
      </w:tr>
      <w:tr w:rsidR="00DA4192" w14:paraId="1F74397E" w14:textId="77777777" w:rsidTr="00E85B0C">
        <w:tc>
          <w:tcPr>
            <w:tcW w:w="4066" w:type="dxa"/>
          </w:tcPr>
          <w:p w14:paraId="5FDF1611" w14:textId="24DC1607" w:rsidR="00DA4192" w:rsidRPr="00FD303E" w:rsidRDefault="00FD303E" w:rsidP="00FB67EC">
            <w:r w:rsidRPr="00FD303E">
              <w:t>Pain</w:t>
            </w:r>
            <w:r w:rsidR="00DA4192" w:rsidRPr="00FD303E">
              <w:t xml:space="preserve"> (1 </w:t>
            </w:r>
            <w:r w:rsidR="000821EE" w:rsidRPr="00FD303E">
              <w:t>piece</w:t>
            </w:r>
            <w:r w:rsidR="00DA4192" w:rsidRPr="00FD303E">
              <w:t>-200 gr)</w:t>
            </w:r>
          </w:p>
        </w:tc>
        <w:tc>
          <w:tcPr>
            <w:tcW w:w="4886" w:type="dxa"/>
          </w:tcPr>
          <w:p w14:paraId="0C5E79D3" w14:textId="7B1EE417" w:rsidR="00DA4192" w:rsidRDefault="00704D1C" w:rsidP="00FB67EC">
            <w:r>
              <w:t>3 TL</w:t>
            </w:r>
          </w:p>
        </w:tc>
      </w:tr>
      <w:tr w:rsidR="00DA4192" w14:paraId="1EF66258" w14:textId="77777777" w:rsidTr="00E85B0C">
        <w:tc>
          <w:tcPr>
            <w:tcW w:w="4066" w:type="dxa"/>
          </w:tcPr>
          <w:p w14:paraId="48CE6632" w14:textId="1BE247B9" w:rsidR="00DA4192" w:rsidRPr="00FD303E" w:rsidRDefault="00FD303E" w:rsidP="00FB67EC">
            <w:r w:rsidRPr="00FD303E">
              <w:t>Eau (0.5 litre</w:t>
            </w:r>
            <w:r w:rsidR="00DA4192" w:rsidRPr="00FD303E">
              <w:t>)</w:t>
            </w:r>
          </w:p>
        </w:tc>
        <w:tc>
          <w:tcPr>
            <w:tcW w:w="4886" w:type="dxa"/>
          </w:tcPr>
          <w:p w14:paraId="31337AAF" w14:textId="0FDF8669" w:rsidR="00DA4192" w:rsidRDefault="00704D1C" w:rsidP="00FB67EC">
            <w:r>
              <w:t>2 TL</w:t>
            </w:r>
          </w:p>
        </w:tc>
      </w:tr>
      <w:tr w:rsidR="00DA4192" w14:paraId="775D2E5B" w14:textId="77777777" w:rsidTr="00E85B0C">
        <w:tc>
          <w:tcPr>
            <w:tcW w:w="4066" w:type="dxa"/>
          </w:tcPr>
          <w:p w14:paraId="6D278A7B" w14:textId="5E9647AC" w:rsidR="00DA4192" w:rsidRPr="00FD303E" w:rsidRDefault="00FD303E" w:rsidP="00FB67EC">
            <w:r w:rsidRPr="00FD303E">
              <w:t>Œuf (1 kilo</w:t>
            </w:r>
            <w:r w:rsidR="00DA4192" w:rsidRPr="00FD303E">
              <w:t>)</w:t>
            </w:r>
          </w:p>
        </w:tc>
        <w:tc>
          <w:tcPr>
            <w:tcW w:w="4886" w:type="dxa"/>
          </w:tcPr>
          <w:p w14:paraId="20F87996" w14:textId="03424766" w:rsidR="00DA4192" w:rsidRDefault="00340CE3" w:rsidP="00FB67EC">
            <w:r>
              <w:t>30-45 TL</w:t>
            </w:r>
          </w:p>
        </w:tc>
      </w:tr>
      <w:tr w:rsidR="00DA4192" w14:paraId="560E0901" w14:textId="77777777" w:rsidTr="00E85B0C">
        <w:tc>
          <w:tcPr>
            <w:tcW w:w="4066" w:type="dxa"/>
          </w:tcPr>
          <w:p w14:paraId="4CC8421C" w14:textId="2EF68197" w:rsidR="00DA4192" w:rsidRPr="00FD303E" w:rsidRDefault="00FD303E" w:rsidP="00FB67EC">
            <w:r w:rsidRPr="00FD303E">
              <w:t>Lait (1 litre</w:t>
            </w:r>
            <w:r w:rsidR="00DA4192" w:rsidRPr="00FD303E">
              <w:t>)</w:t>
            </w:r>
          </w:p>
        </w:tc>
        <w:tc>
          <w:tcPr>
            <w:tcW w:w="4886" w:type="dxa"/>
          </w:tcPr>
          <w:p w14:paraId="399CF920" w14:textId="1486AF7D" w:rsidR="00DA4192" w:rsidRDefault="006209F4" w:rsidP="00FB67EC">
            <w:r>
              <w:t>13-18 TL</w:t>
            </w:r>
          </w:p>
        </w:tc>
      </w:tr>
      <w:tr w:rsidR="00DA4192" w14:paraId="6CC0B8AD" w14:textId="77777777" w:rsidTr="00E85B0C">
        <w:tc>
          <w:tcPr>
            <w:tcW w:w="4066" w:type="dxa"/>
          </w:tcPr>
          <w:p w14:paraId="737C5708" w14:textId="7607C897" w:rsidR="00DA4192" w:rsidRPr="00FD303E" w:rsidRDefault="00FD303E" w:rsidP="00FB67EC">
            <w:r w:rsidRPr="00FD303E">
              <w:t>Yoghourt</w:t>
            </w:r>
            <w:r w:rsidR="00DA4192" w:rsidRPr="00FD303E">
              <w:t xml:space="preserve"> (1 kg)</w:t>
            </w:r>
          </w:p>
        </w:tc>
        <w:tc>
          <w:tcPr>
            <w:tcW w:w="4886" w:type="dxa"/>
          </w:tcPr>
          <w:p w14:paraId="0423CEC9" w14:textId="15ECE337" w:rsidR="00DA4192" w:rsidRDefault="00AB5753" w:rsidP="00FB67EC">
            <w:r>
              <w:t>15-20 TL</w:t>
            </w:r>
          </w:p>
        </w:tc>
      </w:tr>
      <w:tr w:rsidR="00DA4192" w14:paraId="16AA299F" w14:textId="77777777" w:rsidTr="00E85B0C">
        <w:tc>
          <w:tcPr>
            <w:tcW w:w="4066" w:type="dxa"/>
          </w:tcPr>
          <w:p w14:paraId="3879C5E0" w14:textId="63EF9317" w:rsidR="00DA4192" w:rsidRPr="00FD303E" w:rsidRDefault="0005663C" w:rsidP="00FD303E">
            <w:r w:rsidRPr="00FD303E">
              <w:t xml:space="preserve">Feta </w:t>
            </w:r>
            <w:r w:rsidR="00FD303E" w:rsidRPr="00FD303E">
              <w:t>fromage</w:t>
            </w:r>
            <w:r w:rsidR="00DA4192" w:rsidRPr="00FD303E">
              <w:t xml:space="preserve"> (1 kg)</w:t>
            </w:r>
          </w:p>
        </w:tc>
        <w:tc>
          <w:tcPr>
            <w:tcW w:w="4886" w:type="dxa"/>
          </w:tcPr>
          <w:p w14:paraId="32A8F41F" w14:textId="2960F416" w:rsidR="00DA4192" w:rsidRDefault="00340CE3" w:rsidP="00FB67EC">
            <w:r>
              <w:t>60-80 TL</w:t>
            </w:r>
          </w:p>
        </w:tc>
      </w:tr>
      <w:tr w:rsidR="00DA4192" w14:paraId="16F620CF" w14:textId="77777777" w:rsidTr="00E85B0C">
        <w:tc>
          <w:tcPr>
            <w:tcW w:w="4066" w:type="dxa"/>
          </w:tcPr>
          <w:p w14:paraId="74CD5D9D" w14:textId="54851524" w:rsidR="00DA4192" w:rsidRPr="00FD303E" w:rsidRDefault="0005663C" w:rsidP="00FD303E">
            <w:r w:rsidRPr="00FD303E">
              <w:t>P</w:t>
            </w:r>
            <w:r w:rsidR="00FD303E" w:rsidRPr="00FD303E">
              <w:t>atte</w:t>
            </w:r>
            <w:r w:rsidR="00DA4192" w:rsidRPr="00FD303E">
              <w:t xml:space="preserve"> (1 pa</w:t>
            </w:r>
            <w:r w:rsidR="00FD303E" w:rsidRPr="00FD303E">
              <w:t>quet</w:t>
            </w:r>
            <w:r w:rsidR="00DA4192" w:rsidRPr="00FD303E">
              <w:t>)</w:t>
            </w:r>
          </w:p>
        </w:tc>
        <w:tc>
          <w:tcPr>
            <w:tcW w:w="4886" w:type="dxa"/>
          </w:tcPr>
          <w:p w14:paraId="058D40A8" w14:textId="3BE99D19" w:rsidR="00DA4192" w:rsidRDefault="00340CE3" w:rsidP="00FB67EC">
            <w:r>
              <w:t>5-8TL</w:t>
            </w:r>
          </w:p>
        </w:tc>
      </w:tr>
      <w:tr w:rsidR="00DA4192" w14:paraId="457C92DA" w14:textId="77777777" w:rsidTr="00E85B0C">
        <w:tc>
          <w:tcPr>
            <w:tcW w:w="4066" w:type="dxa"/>
          </w:tcPr>
          <w:p w14:paraId="17ED7946" w14:textId="3BEF0B37" w:rsidR="00DA4192" w:rsidRPr="00FD303E" w:rsidRDefault="00FD303E" w:rsidP="00FB67EC">
            <w:r w:rsidRPr="00FD303E">
              <w:t>Viande rouge</w:t>
            </w:r>
            <w:r w:rsidR="00DA4192" w:rsidRPr="00FD303E">
              <w:t xml:space="preserve"> (1 kg)</w:t>
            </w:r>
          </w:p>
        </w:tc>
        <w:tc>
          <w:tcPr>
            <w:tcW w:w="4886" w:type="dxa"/>
          </w:tcPr>
          <w:p w14:paraId="0C521F04" w14:textId="01D1A498" w:rsidR="00DA4192" w:rsidRDefault="006209F4" w:rsidP="00FB67EC">
            <w:r>
              <w:t>110-150 TL</w:t>
            </w:r>
          </w:p>
        </w:tc>
      </w:tr>
      <w:tr w:rsidR="00DA4192" w14:paraId="42C667C7" w14:textId="77777777" w:rsidTr="00E85B0C">
        <w:tc>
          <w:tcPr>
            <w:tcW w:w="4066" w:type="dxa"/>
          </w:tcPr>
          <w:p w14:paraId="4EAF24F4" w14:textId="6F992448" w:rsidR="00DA4192" w:rsidRPr="00FD303E" w:rsidRDefault="00FD303E" w:rsidP="00FB67EC">
            <w:r w:rsidRPr="00FD303E">
              <w:t>Poulet</w:t>
            </w:r>
            <w:r w:rsidR="00DA4192" w:rsidRPr="00FD303E">
              <w:t xml:space="preserve"> (1 kg)</w:t>
            </w:r>
          </w:p>
        </w:tc>
        <w:tc>
          <w:tcPr>
            <w:tcW w:w="4886" w:type="dxa"/>
          </w:tcPr>
          <w:p w14:paraId="30297DA8" w14:textId="079A70AA" w:rsidR="00DA4192" w:rsidRDefault="006209F4" w:rsidP="00FB67EC">
            <w:r>
              <w:t>40-45 TL</w:t>
            </w:r>
          </w:p>
        </w:tc>
      </w:tr>
      <w:tr w:rsidR="00DA4192" w14:paraId="06A710A3" w14:textId="77777777" w:rsidTr="00E85B0C">
        <w:tc>
          <w:tcPr>
            <w:tcW w:w="4066" w:type="dxa"/>
          </w:tcPr>
          <w:p w14:paraId="700ECD0E" w14:textId="6E7EA67B" w:rsidR="00DA4192" w:rsidRPr="00FD303E" w:rsidRDefault="00FD303E" w:rsidP="00FD303E">
            <w:r w:rsidRPr="00FD303E">
              <w:t>Huile d’</w:t>
            </w:r>
            <w:r w:rsidR="0005663C" w:rsidRPr="00FD303E">
              <w:t xml:space="preserve">Olive </w:t>
            </w:r>
            <w:r w:rsidR="00DA4192" w:rsidRPr="00FD303E">
              <w:t>(1 l</w:t>
            </w:r>
            <w:r w:rsidRPr="00FD303E">
              <w:t>i</w:t>
            </w:r>
            <w:r w:rsidR="00DA4192" w:rsidRPr="00FD303E">
              <w:t>t</w:t>
            </w:r>
            <w:r w:rsidRPr="00FD303E">
              <w:t>re</w:t>
            </w:r>
            <w:r w:rsidR="00DA4192" w:rsidRPr="00FD303E">
              <w:t>)</w:t>
            </w:r>
          </w:p>
        </w:tc>
        <w:tc>
          <w:tcPr>
            <w:tcW w:w="4886" w:type="dxa"/>
          </w:tcPr>
          <w:p w14:paraId="02DD80E9" w14:textId="20FA4CD6" w:rsidR="00DA4192" w:rsidRDefault="00704D1C" w:rsidP="00FB67EC">
            <w:r>
              <w:t>100 TL</w:t>
            </w:r>
          </w:p>
        </w:tc>
      </w:tr>
      <w:tr w:rsidR="00DA4192" w14:paraId="6525CE55" w14:textId="77777777" w:rsidTr="00E85B0C">
        <w:tc>
          <w:tcPr>
            <w:tcW w:w="4066" w:type="dxa"/>
          </w:tcPr>
          <w:p w14:paraId="4CE820C5" w14:textId="30E23D5A" w:rsidR="00DA4192" w:rsidRPr="00FD303E" w:rsidRDefault="00FD303E" w:rsidP="00FB67EC">
            <w:r w:rsidRPr="00FD303E">
              <w:t>Beurre</w:t>
            </w:r>
            <w:r w:rsidR="00A514AA" w:rsidRPr="00FD303E">
              <w:t xml:space="preserve"> (1 kg)</w:t>
            </w:r>
          </w:p>
        </w:tc>
        <w:tc>
          <w:tcPr>
            <w:tcW w:w="4886" w:type="dxa"/>
          </w:tcPr>
          <w:p w14:paraId="003DFD29" w14:textId="07DAFFC5" w:rsidR="00DA4192" w:rsidRDefault="006209F4" w:rsidP="00FB67EC">
            <w:r>
              <w:t>140-160 TL</w:t>
            </w:r>
          </w:p>
        </w:tc>
      </w:tr>
      <w:tr w:rsidR="00DA4192" w14:paraId="0BC7EF7C" w14:textId="77777777" w:rsidTr="00E85B0C">
        <w:tc>
          <w:tcPr>
            <w:tcW w:w="4066" w:type="dxa"/>
          </w:tcPr>
          <w:p w14:paraId="610354DA" w14:textId="6DCE12CE" w:rsidR="00DA4192" w:rsidRPr="00FD303E" w:rsidRDefault="00FD303E" w:rsidP="00FB67EC">
            <w:r w:rsidRPr="00FD303E">
              <w:t>Sucre Blanc</w:t>
            </w:r>
            <w:r w:rsidR="00A514AA" w:rsidRPr="00FD303E">
              <w:t xml:space="preserve"> (1 kg)</w:t>
            </w:r>
          </w:p>
        </w:tc>
        <w:tc>
          <w:tcPr>
            <w:tcW w:w="4886" w:type="dxa"/>
          </w:tcPr>
          <w:p w14:paraId="57DB1BD7" w14:textId="6D78ED1E" w:rsidR="00DA4192" w:rsidRDefault="00704D1C" w:rsidP="00FB67EC">
            <w:r>
              <w:t>25 TL</w:t>
            </w:r>
          </w:p>
        </w:tc>
      </w:tr>
      <w:tr w:rsidR="00DA4192" w14:paraId="4293A0F8" w14:textId="77777777" w:rsidTr="00E85B0C">
        <w:tc>
          <w:tcPr>
            <w:tcW w:w="4066" w:type="dxa"/>
          </w:tcPr>
          <w:p w14:paraId="781C77A9" w14:textId="5BF4669B" w:rsidR="00DA4192" w:rsidRPr="00FD303E" w:rsidRDefault="00FD303E" w:rsidP="00FB67EC">
            <w:r w:rsidRPr="00FD303E">
              <w:t>Pomme</w:t>
            </w:r>
            <w:r w:rsidR="00A514AA" w:rsidRPr="00FD303E">
              <w:t xml:space="preserve"> (1 kg)</w:t>
            </w:r>
          </w:p>
        </w:tc>
        <w:tc>
          <w:tcPr>
            <w:tcW w:w="4886" w:type="dxa"/>
          </w:tcPr>
          <w:p w14:paraId="772787DA" w14:textId="61D662BB" w:rsidR="00DA4192" w:rsidRDefault="00F145B5" w:rsidP="00FB67EC">
            <w:r>
              <w:t>15-17 TL</w:t>
            </w:r>
          </w:p>
        </w:tc>
      </w:tr>
      <w:tr w:rsidR="00A514AA" w14:paraId="448285F1" w14:textId="77777777" w:rsidTr="00E85B0C">
        <w:tc>
          <w:tcPr>
            <w:tcW w:w="4066" w:type="dxa"/>
          </w:tcPr>
          <w:p w14:paraId="03497A04" w14:textId="5D04A021" w:rsidR="00A514AA" w:rsidRPr="00FD303E" w:rsidRDefault="00FD303E" w:rsidP="00FB67EC">
            <w:r w:rsidRPr="00FD303E">
              <w:t>Tomate</w:t>
            </w:r>
            <w:r w:rsidR="00A514AA" w:rsidRPr="00FD303E">
              <w:t xml:space="preserve"> (1 kg)</w:t>
            </w:r>
          </w:p>
        </w:tc>
        <w:tc>
          <w:tcPr>
            <w:tcW w:w="4886" w:type="dxa"/>
          </w:tcPr>
          <w:p w14:paraId="34DAAF44" w14:textId="2B53B7DA" w:rsidR="00A514AA" w:rsidRDefault="00F145B5" w:rsidP="00FB67EC">
            <w:r>
              <w:t>11-13 TL</w:t>
            </w:r>
          </w:p>
        </w:tc>
      </w:tr>
      <w:tr w:rsidR="00A514AA" w14:paraId="46646921" w14:textId="77777777" w:rsidTr="00E85B0C">
        <w:tc>
          <w:tcPr>
            <w:tcW w:w="4066" w:type="dxa"/>
          </w:tcPr>
          <w:p w14:paraId="39F9DC51" w14:textId="2983FFC2" w:rsidR="00A514AA" w:rsidRPr="00FD303E" w:rsidRDefault="00A514AA" w:rsidP="00FD303E">
            <w:r w:rsidRPr="00FD303E">
              <w:t>P</w:t>
            </w:r>
            <w:r w:rsidR="00FD303E" w:rsidRPr="00FD303E">
              <w:t>omme de Terre</w:t>
            </w:r>
            <w:r w:rsidR="0005663C" w:rsidRPr="00FD303E">
              <w:t xml:space="preserve"> </w:t>
            </w:r>
            <w:r w:rsidRPr="00FD303E">
              <w:t>(1 kg)</w:t>
            </w:r>
          </w:p>
        </w:tc>
        <w:tc>
          <w:tcPr>
            <w:tcW w:w="4886" w:type="dxa"/>
          </w:tcPr>
          <w:p w14:paraId="4185D5B5" w14:textId="5F61E69B" w:rsidR="00A514AA" w:rsidRDefault="00F145B5" w:rsidP="00FB67EC">
            <w:r>
              <w:t>13-15 TL</w:t>
            </w:r>
          </w:p>
        </w:tc>
      </w:tr>
      <w:tr w:rsidR="00A514AA" w14:paraId="3F786DFC" w14:textId="77777777" w:rsidTr="00E85B0C">
        <w:tc>
          <w:tcPr>
            <w:tcW w:w="4066" w:type="dxa"/>
          </w:tcPr>
          <w:p w14:paraId="01E93A84" w14:textId="527B0600" w:rsidR="00A514AA" w:rsidRPr="00FD303E" w:rsidRDefault="0005663C" w:rsidP="00FD303E">
            <w:r w:rsidRPr="00FD303E">
              <w:t>C</w:t>
            </w:r>
            <w:r w:rsidR="00FD303E" w:rsidRPr="00FD303E">
              <w:t>oncombre</w:t>
            </w:r>
            <w:r w:rsidR="00A514AA" w:rsidRPr="00FD303E">
              <w:t xml:space="preserve"> (1 kg)</w:t>
            </w:r>
          </w:p>
        </w:tc>
        <w:tc>
          <w:tcPr>
            <w:tcW w:w="4886" w:type="dxa"/>
          </w:tcPr>
          <w:p w14:paraId="6B76967F" w14:textId="053F34D4" w:rsidR="00A514AA" w:rsidRDefault="00F145B5" w:rsidP="00FB67EC">
            <w:r>
              <w:t>8-10 TL</w:t>
            </w:r>
          </w:p>
        </w:tc>
      </w:tr>
      <w:tr w:rsidR="00A514AA" w14:paraId="6A4C35DA" w14:textId="77777777" w:rsidTr="00E85B0C">
        <w:tc>
          <w:tcPr>
            <w:tcW w:w="4066" w:type="dxa"/>
          </w:tcPr>
          <w:p w14:paraId="6CB81B5F" w14:textId="0AD6F413" w:rsidR="00A514AA" w:rsidRPr="00FD303E" w:rsidRDefault="00FD303E" w:rsidP="00FB67EC">
            <w:r w:rsidRPr="00FD303E">
              <w:t>Oignon</w:t>
            </w:r>
            <w:r w:rsidR="00A514AA" w:rsidRPr="00FD303E">
              <w:t xml:space="preserve"> (1 kg)</w:t>
            </w:r>
          </w:p>
        </w:tc>
        <w:tc>
          <w:tcPr>
            <w:tcW w:w="4886" w:type="dxa"/>
          </w:tcPr>
          <w:p w14:paraId="6DFEFD66" w14:textId="0E013875" w:rsidR="00A514AA" w:rsidRDefault="00F145B5" w:rsidP="00FB67EC">
            <w:r>
              <w:t>6-8 TL</w:t>
            </w:r>
          </w:p>
        </w:tc>
      </w:tr>
      <w:tr w:rsidR="00A514AA" w14:paraId="600466E6" w14:textId="77777777" w:rsidTr="00E85B0C">
        <w:tc>
          <w:tcPr>
            <w:tcW w:w="8952" w:type="dxa"/>
            <w:gridSpan w:val="2"/>
          </w:tcPr>
          <w:p w14:paraId="36CFE156" w14:textId="77777777" w:rsidR="00A514AA" w:rsidRPr="00FD303E" w:rsidRDefault="00A514AA" w:rsidP="00FB67EC"/>
        </w:tc>
      </w:tr>
      <w:tr w:rsidR="00A514AA" w14:paraId="2A51AE71" w14:textId="77777777" w:rsidTr="00E85B0C">
        <w:tc>
          <w:tcPr>
            <w:tcW w:w="8952" w:type="dxa"/>
            <w:gridSpan w:val="2"/>
          </w:tcPr>
          <w:p w14:paraId="70DB5B7D" w14:textId="28A744EC" w:rsidR="00A514AA" w:rsidRPr="00FD303E" w:rsidRDefault="00B33E3B" w:rsidP="00FB67EC">
            <w:pPr>
              <w:rPr>
                <w:b/>
                <w:bCs/>
                <w:i/>
                <w:iCs/>
              </w:rPr>
            </w:pPr>
            <w:r w:rsidRPr="00FD303E">
              <w:rPr>
                <w:b/>
                <w:bCs/>
                <w:i/>
                <w:iCs/>
              </w:rPr>
              <w:t>CAMPUS</w:t>
            </w:r>
            <w:r w:rsidR="00FD303E" w:rsidRPr="00FD303E">
              <w:rPr>
                <w:b/>
                <w:bCs/>
                <w:i/>
                <w:iCs/>
              </w:rPr>
              <w:t xml:space="preserve"> D’</w:t>
            </w:r>
            <w:r w:rsidR="00EF6D74">
              <w:rPr>
                <w:b/>
                <w:bCs/>
                <w:i/>
                <w:iCs/>
              </w:rPr>
              <w:t>UNIVERSITE</w:t>
            </w:r>
          </w:p>
        </w:tc>
      </w:tr>
      <w:tr w:rsidR="00A514AA" w14:paraId="2265F112" w14:textId="77777777" w:rsidTr="00E85B0C">
        <w:tc>
          <w:tcPr>
            <w:tcW w:w="4066" w:type="dxa"/>
          </w:tcPr>
          <w:p w14:paraId="22E46399" w14:textId="428056C3" w:rsidR="00A514AA" w:rsidRPr="00FD303E" w:rsidRDefault="00B33E3B" w:rsidP="0071060D">
            <w:r w:rsidRPr="00FD303E">
              <w:t xml:space="preserve">1 </w:t>
            </w:r>
            <w:r w:rsidR="0071060D">
              <w:t>repas à la salle a mangé</w:t>
            </w:r>
            <w:r w:rsidRPr="00FD303E">
              <w:t xml:space="preserve"> </w:t>
            </w:r>
          </w:p>
        </w:tc>
        <w:tc>
          <w:tcPr>
            <w:tcW w:w="4886" w:type="dxa"/>
          </w:tcPr>
          <w:p w14:paraId="2ECDA5FF" w14:textId="132E0B1B" w:rsidR="00A514AA" w:rsidRDefault="00E85B0C" w:rsidP="00FB67EC">
            <w:r>
              <w:t>4.5 TL</w:t>
            </w:r>
          </w:p>
        </w:tc>
      </w:tr>
      <w:tr w:rsidR="00A514AA" w14:paraId="6D0207D5" w14:textId="77777777" w:rsidTr="00E85B0C">
        <w:tc>
          <w:tcPr>
            <w:tcW w:w="4066" w:type="dxa"/>
          </w:tcPr>
          <w:p w14:paraId="04ABEFD1" w14:textId="5A345FAC" w:rsidR="00A514AA" w:rsidRPr="00FD303E" w:rsidRDefault="00B33E3B" w:rsidP="00FD303E">
            <w:r w:rsidRPr="00FD303E">
              <w:t xml:space="preserve">1 </w:t>
            </w:r>
            <w:r w:rsidR="00FD303E" w:rsidRPr="00FD303E">
              <w:t xml:space="preserve">repas </w:t>
            </w:r>
            <w:r w:rsidR="0071060D" w:rsidRPr="00FD303E">
              <w:t>à</w:t>
            </w:r>
            <w:r w:rsidR="00FD303E" w:rsidRPr="00FD303E">
              <w:t xml:space="preserve"> la cantine </w:t>
            </w:r>
          </w:p>
        </w:tc>
        <w:tc>
          <w:tcPr>
            <w:tcW w:w="4886" w:type="dxa"/>
          </w:tcPr>
          <w:p w14:paraId="531BCFDC" w14:textId="61FEFB74" w:rsidR="00A514AA" w:rsidRDefault="00203BFF" w:rsidP="00FB67EC">
            <w:r>
              <w:t>10-15 TL</w:t>
            </w:r>
          </w:p>
        </w:tc>
      </w:tr>
      <w:tr w:rsidR="00A514AA" w14:paraId="4DFB28AF" w14:textId="77777777" w:rsidTr="00E85B0C">
        <w:tc>
          <w:tcPr>
            <w:tcW w:w="4066" w:type="dxa"/>
          </w:tcPr>
          <w:p w14:paraId="2D03D2CE" w14:textId="50AF1B09" w:rsidR="00A514AA" w:rsidRPr="00FD303E" w:rsidRDefault="00B33E3B" w:rsidP="0071060D">
            <w:r w:rsidRPr="00FD303E">
              <w:t>1</w:t>
            </w:r>
            <w:r w:rsidR="00FD303E" w:rsidRPr="00FD303E">
              <w:t xml:space="preserve"> tasse</w:t>
            </w:r>
            <w:r w:rsidR="0071060D">
              <w:t xml:space="preserve"> de Thé à la</w:t>
            </w:r>
            <w:r w:rsidRPr="00FD303E">
              <w:t xml:space="preserve"> Cant</w:t>
            </w:r>
            <w:r w:rsidR="00FD303E" w:rsidRPr="00FD303E">
              <w:t>ine</w:t>
            </w:r>
          </w:p>
        </w:tc>
        <w:tc>
          <w:tcPr>
            <w:tcW w:w="4886" w:type="dxa"/>
          </w:tcPr>
          <w:p w14:paraId="06BAF950" w14:textId="1709844B" w:rsidR="00A514AA" w:rsidRDefault="00E85B0C" w:rsidP="00FB67EC">
            <w:r>
              <w:t>2 TL</w:t>
            </w:r>
          </w:p>
        </w:tc>
      </w:tr>
      <w:tr w:rsidR="00A514AA" w14:paraId="36A1E16F" w14:textId="77777777" w:rsidTr="00E85B0C">
        <w:tc>
          <w:tcPr>
            <w:tcW w:w="4066" w:type="dxa"/>
          </w:tcPr>
          <w:p w14:paraId="1307092E" w14:textId="7ED67C11" w:rsidR="00A514AA" w:rsidRPr="00FD303E" w:rsidRDefault="00B33E3B" w:rsidP="0071060D">
            <w:r w:rsidRPr="00FD303E">
              <w:t xml:space="preserve">1 </w:t>
            </w:r>
            <w:r w:rsidR="00FD303E" w:rsidRPr="00FD303E">
              <w:t>tasse</w:t>
            </w:r>
            <w:r w:rsidRPr="00FD303E">
              <w:t xml:space="preserve"> </w:t>
            </w:r>
            <w:r w:rsidR="0071060D">
              <w:t>de café à la</w:t>
            </w:r>
            <w:r w:rsidRPr="00FD303E">
              <w:t xml:space="preserve"> </w:t>
            </w:r>
            <w:r w:rsidR="00FD303E" w:rsidRPr="00FD303E">
              <w:t>Cantine</w:t>
            </w:r>
          </w:p>
        </w:tc>
        <w:tc>
          <w:tcPr>
            <w:tcW w:w="4886" w:type="dxa"/>
          </w:tcPr>
          <w:p w14:paraId="0FF7F5EB" w14:textId="44309662" w:rsidR="00A514AA" w:rsidRDefault="00E85B0C" w:rsidP="00FB67EC">
            <w:r>
              <w:t>3.5</w:t>
            </w:r>
            <w:r w:rsidR="00203BFF">
              <w:t xml:space="preserve"> TL</w:t>
            </w:r>
          </w:p>
        </w:tc>
      </w:tr>
      <w:tr w:rsidR="00A514AA" w14:paraId="3BA6067A" w14:textId="77777777" w:rsidTr="00E85B0C">
        <w:tc>
          <w:tcPr>
            <w:tcW w:w="4066" w:type="dxa"/>
          </w:tcPr>
          <w:p w14:paraId="78A5ABBE" w14:textId="7F8D7330" w:rsidR="00A514AA" w:rsidRPr="00FD303E" w:rsidRDefault="00A514AA" w:rsidP="00FB67EC">
            <w:r w:rsidRPr="00FD303E">
              <w:t>To</w:t>
            </w:r>
            <w:r w:rsidR="00B33E3B" w:rsidRPr="00FD303E">
              <w:t>a</w:t>
            </w:r>
            <w:r w:rsidRPr="00FD303E">
              <w:t>st</w:t>
            </w:r>
          </w:p>
        </w:tc>
        <w:tc>
          <w:tcPr>
            <w:tcW w:w="4886" w:type="dxa"/>
          </w:tcPr>
          <w:p w14:paraId="06BA7EFB" w14:textId="6CDE06F6" w:rsidR="00A514AA" w:rsidRDefault="00203BFF" w:rsidP="00FB67EC">
            <w:r>
              <w:t>10</w:t>
            </w:r>
            <w:r w:rsidR="00C47BFD">
              <w:t xml:space="preserve">-15 </w:t>
            </w:r>
            <w:r>
              <w:t>TL</w:t>
            </w:r>
          </w:p>
        </w:tc>
      </w:tr>
      <w:tr w:rsidR="00A514AA" w14:paraId="4A19FDDB" w14:textId="77777777" w:rsidTr="00E85B0C">
        <w:tc>
          <w:tcPr>
            <w:tcW w:w="4066" w:type="dxa"/>
          </w:tcPr>
          <w:p w14:paraId="1D68E9B6" w14:textId="1A7AA344" w:rsidR="00A514AA" w:rsidRPr="00FD303E" w:rsidRDefault="00A514AA" w:rsidP="00FB67EC">
            <w:r w:rsidRPr="00FD303E">
              <w:t>Hamburger</w:t>
            </w:r>
          </w:p>
        </w:tc>
        <w:tc>
          <w:tcPr>
            <w:tcW w:w="4886" w:type="dxa"/>
          </w:tcPr>
          <w:p w14:paraId="5CDA9F31" w14:textId="1E694CDB" w:rsidR="00A514AA" w:rsidRDefault="00E85B0C" w:rsidP="00FB67EC">
            <w:r>
              <w:t>15 TL</w:t>
            </w:r>
          </w:p>
        </w:tc>
      </w:tr>
      <w:tr w:rsidR="00A514AA" w14:paraId="0F4344F6" w14:textId="77777777" w:rsidTr="00E85B0C">
        <w:tc>
          <w:tcPr>
            <w:tcW w:w="4066" w:type="dxa"/>
          </w:tcPr>
          <w:p w14:paraId="5CF09DDD" w14:textId="05629037" w:rsidR="00A514AA" w:rsidRPr="00FD303E" w:rsidRDefault="00B33E3B" w:rsidP="00FB67EC">
            <w:r w:rsidRPr="00FD303E">
              <w:t>Soup</w:t>
            </w:r>
            <w:r w:rsidR="0071060D">
              <w:t>e</w:t>
            </w:r>
          </w:p>
        </w:tc>
        <w:tc>
          <w:tcPr>
            <w:tcW w:w="4886" w:type="dxa"/>
          </w:tcPr>
          <w:p w14:paraId="15E50D7E" w14:textId="3AD17BE0" w:rsidR="00A514AA" w:rsidRDefault="00E85B0C" w:rsidP="00FB67EC">
            <w:r>
              <w:t>7.5 TL</w:t>
            </w:r>
          </w:p>
        </w:tc>
      </w:tr>
      <w:tr w:rsidR="00A514AA" w14:paraId="45B17124" w14:textId="77777777" w:rsidTr="00E85B0C">
        <w:tc>
          <w:tcPr>
            <w:tcW w:w="8952" w:type="dxa"/>
            <w:gridSpan w:val="2"/>
          </w:tcPr>
          <w:p w14:paraId="1C8216CD" w14:textId="77777777" w:rsidR="00A514AA" w:rsidRPr="00FD303E" w:rsidRDefault="00A514AA" w:rsidP="00FB67EC"/>
        </w:tc>
      </w:tr>
      <w:tr w:rsidR="00A514AA" w14:paraId="3308FA62" w14:textId="77777777" w:rsidTr="00E85B0C">
        <w:tc>
          <w:tcPr>
            <w:tcW w:w="8952" w:type="dxa"/>
            <w:gridSpan w:val="2"/>
          </w:tcPr>
          <w:p w14:paraId="44A96EB5" w14:textId="7789CAAD" w:rsidR="00A514AA" w:rsidRPr="00FD303E" w:rsidRDefault="0071060D" w:rsidP="0071060D">
            <w:pPr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CAFE/RESTAURANT DANS LA VILLE</w:t>
            </w:r>
          </w:p>
        </w:tc>
      </w:tr>
      <w:tr w:rsidR="00A514AA" w14:paraId="7B0AE5A8" w14:textId="77777777" w:rsidTr="00E85B0C">
        <w:tc>
          <w:tcPr>
            <w:tcW w:w="4066" w:type="dxa"/>
          </w:tcPr>
          <w:p w14:paraId="30570736" w14:textId="75E74FA4" w:rsidR="00A514AA" w:rsidRPr="00FD303E" w:rsidRDefault="0071060D" w:rsidP="00FB67EC">
            <w:r>
              <w:t>Petit déjeuner dans un café (en moyenne) ou</w:t>
            </w:r>
            <w:r w:rsidR="00B33E3B" w:rsidRPr="00FD303E">
              <w:t xml:space="preserve"> </w:t>
            </w:r>
            <w:r>
              <w:t xml:space="preserve">un </w:t>
            </w:r>
            <w:r w:rsidR="00B33E3B" w:rsidRPr="00FD303E">
              <w:t>Restaurant</w:t>
            </w:r>
          </w:p>
        </w:tc>
        <w:tc>
          <w:tcPr>
            <w:tcW w:w="4886" w:type="dxa"/>
          </w:tcPr>
          <w:p w14:paraId="15BC7CC2" w14:textId="301DDF51" w:rsidR="00A514AA" w:rsidRDefault="004079A9" w:rsidP="00FB67EC">
            <w:r>
              <w:t>20-40 TL</w:t>
            </w:r>
          </w:p>
        </w:tc>
      </w:tr>
      <w:tr w:rsidR="00A514AA" w14:paraId="6AA204D6" w14:textId="77777777" w:rsidTr="00E85B0C">
        <w:tc>
          <w:tcPr>
            <w:tcW w:w="4066" w:type="dxa"/>
          </w:tcPr>
          <w:p w14:paraId="31132DC0" w14:textId="0C97B200" w:rsidR="00A514AA" w:rsidRPr="00FD303E" w:rsidRDefault="0071060D" w:rsidP="0071060D">
            <w:r>
              <w:t>1 tasse de café dans un café (en moyenne)</w:t>
            </w:r>
          </w:p>
        </w:tc>
        <w:tc>
          <w:tcPr>
            <w:tcW w:w="4886" w:type="dxa"/>
          </w:tcPr>
          <w:p w14:paraId="47CEFBE3" w14:textId="4F9BE86B" w:rsidR="00A514AA" w:rsidRDefault="004079A9" w:rsidP="00FB67EC">
            <w:r>
              <w:t>20-30 TL</w:t>
            </w:r>
          </w:p>
        </w:tc>
      </w:tr>
      <w:tr w:rsidR="00A514AA" w14:paraId="77D1DCAB" w14:textId="77777777" w:rsidTr="00E85B0C">
        <w:tc>
          <w:tcPr>
            <w:tcW w:w="4066" w:type="dxa"/>
          </w:tcPr>
          <w:p w14:paraId="5D6654E2" w14:textId="5A4E568F" w:rsidR="00A514AA" w:rsidRPr="00FD303E" w:rsidRDefault="00B33E3B" w:rsidP="0071060D">
            <w:r w:rsidRPr="00FD303E">
              <w:t xml:space="preserve">1 </w:t>
            </w:r>
            <w:r w:rsidR="0071060D">
              <w:t>tasse de thé dans un café (en moyenne)</w:t>
            </w:r>
          </w:p>
        </w:tc>
        <w:tc>
          <w:tcPr>
            <w:tcW w:w="4886" w:type="dxa"/>
          </w:tcPr>
          <w:p w14:paraId="39D33CD7" w14:textId="33A7E852" w:rsidR="00A514AA" w:rsidRDefault="00DC6E9A" w:rsidP="00FB67EC">
            <w:r>
              <w:t>5 TL</w:t>
            </w:r>
          </w:p>
        </w:tc>
      </w:tr>
      <w:tr w:rsidR="00A514AA" w14:paraId="2D660F88" w14:textId="77777777" w:rsidTr="00E85B0C">
        <w:tc>
          <w:tcPr>
            <w:tcW w:w="4066" w:type="dxa"/>
          </w:tcPr>
          <w:p w14:paraId="16BB2721" w14:textId="54933867" w:rsidR="00A514AA" w:rsidRPr="00FD303E" w:rsidRDefault="0071060D" w:rsidP="00FB67EC">
            <w:r>
              <w:t>Diner dans un café</w:t>
            </w:r>
            <w:r w:rsidR="00B33E3B" w:rsidRPr="00FD303E">
              <w:t xml:space="preserve"> </w:t>
            </w:r>
            <w:r>
              <w:t>ou un</w:t>
            </w:r>
            <w:r w:rsidR="00B33E3B" w:rsidRPr="00FD303E">
              <w:t xml:space="preserve"> Restaurant </w:t>
            </w:r>
            <w:r>
              <w:t xml:space="preserve"> (en moyenne)</w:t>
            </w:r>
            <w:r w:rsidR="00A514AA" w:rsidRPr="00FD303E">
              <w:tab/>
            </w:r>
          </w:p>
        </w:tc>
        <w:tc>
          <w:tcPr>
            <w:tcW w:w="4886" w:type="dxa"/>
          </w:tcPr>
          <w:p w14:paraId="24D8D4BD" w14:textId="60F3A490" w:rsidR="00A514AA" w:rsidRDefault="00DC6E9A" w:rsidP="00FB67EC">
            <w:r>
              <w:t>70-100 TL</w:t>
            </w:r>
          </w:p>
        </w:tc>
      </w:tr>
      <w:tr w:rsidR="00A514AA" w14:paraId="53E3AAFA" w14:textId="77777777" w:rsidTr="00E85B0C">
        <w:tc>
          <w:tcPr>
            <w:tcW w:w="4066" w:type="dxa"/>
          </w:tcPr>
          <w:p w14:paraId="567AB12A" w14:textId="5BD573F7" w:rsidR="00A514AA" w:rsidRPr="00FD303E" w:rsidRDefault="0071060D" w:rsidP="00FB67EC">
            <w:r>
              <w:t>Dessert dans un café ou un Restaurant (en moyenne)</w:t>
            </w:r>
          </w:p>
        </w:tc>
        <w:tc>
          <w:tcPr>
            <w:tcW w:w="4886" w:type="dxa"/>
          </w:tcPr>
          <w:p w14:paraId="3BEB7B3D" w14:textId="7884EE80" w:rsidR="00A514AA" w:rsidRDefault="00DC6E9A" w:rsidP="00FB67EC">
            <w:r>
              <w:t>40-50 TL</w:t>
            </w:r>
          </w:p>
        </w:tc>
      </w:tr>
    </w:tbl>
    <w:p w14:paraId="35D97769" w14:textId="72C6B7F4" w:rsidR="00FB67EC" w:rsidRDefault="00FB67EC"/>
    <w:p w14:paraId="4C8C106A" w14:textId="77777777" w:rsidR="00FB67EC" w:rsidRDefault="00FB67EC"/>
    <w:p w14:paraId="3B0A7DCB" w14:textId="77777777" w:rsidR="00FD303E" w:rsidRDefault="00FD303E"/>
    <w:p w14:paraId="1C88A54C" w14:textId="77777777" w:rsidR="00FD303E" w:rsidRDefault="00FD303E"/>
    <w:p w14:paraId="413A1233" w14:textId="77777777" w:rsidR="00FD303E" w:rsidRDefault="00FD303E"/>
    <w:p w14:paraId="6BD91434" w14:textId="77777777" w:rsidR="00FD303E" w:rsidRDefault="00FD303E"/>
    <w:p w14:paraId="01E8FB64" w14:textId="77777777" w:rsidR="00FD303E" w:rsidRDefault="00FD303E"/>
    <w:p w14:paraId="6200DF67" w14:textId="77777777" w:rsidR="00FD303E" w:rsidRDefault="00FD303E"/>
    <w:p w14:paraId="56875579" w14:textId="77777777" w:rsidR="00FD303E" w:rsidRDefault="00FD303E"/>
    <w:p w14:paraId="20E6F8BF" w14:textId="77777777" w:rsidR="00FD303E" w:rsidRDefault="00FD303E"/>
    <w:p w14:paraId="57E17F8B" w14:textId="77777777" w:rsidR="00FD303E" w:rsidRDefault="00FD303E"/>
    <w:p w14:paraId="00E6CE44" w14:textId="77777777" w:rsidR="00FD303E" w:rsidRDefault="00FD303E"/>
    <w:p w14:paraId="3183C738" w14:textId="77777777" w:rsidR="00FD303E" w:rsidRDefault="00FD303E"/>
    <w:p w14:paraId="277E71E2" w14:textId="77777777" w:rsidR="00FD303E" w:rsidRDefault="00FD303E"/>
    <w:p w14:paraId="38E3B578" w14:textId="77777777" w:rsidR="00FD303E" w:rsidRDefault="00FD303E"/>
    <w:p w14:paraId="12B58DEE" w14:textId="77777777" w:rsidR="00FD303E" w:rsidRDefault="00FD303E"/>
    <w:p w14:paraId="5A12B0A3" w14:textId="77777777" w:rsidR="00FD303E" w:rsidRDefault="00FD303E"/>
    <w:p w14:paraId="1A0F3A81" w14:textId="77777777" w:rsidR="00FD303E" w:rsidRDefault="00FD303E"/>
    <w:p w14:paraId="55441FCF" w14:textId="77777777" w:rsidR="00FD303E" w:rsidRDefault="00FD303E"/>
    <w:p w14:paraId="318523D6" w14:textId="77777777" w:rsidR="00FD303E" w:rsidRDefault="00FD303E"/>
    <w:p w14:paraId="5BBCA833" w14:textId="77777777" w:rsidR="00FD303E" w:rsidRDefault="00FD303E"/>
    <w:p w14:paraId="6F8D9619" w14:textId="77777777" w:rsidR="00FD303E" w:rsidRDefault="00FD303E"/>
    <w:p w14:paraId="25C43AAA" w14:textId="77777777" w:rsidR="00FD303E" w:rsidRDefault="00FD303E"/>
    <w:p w14:paraId="740B4FB7" w14:textId="77777777" w:rsidR="00FD303E" w:rsidRDefault="00FD303E"/>
    <w:p w14:paraId="70FE1604" w14:textId="77777777" w:rsidR="00FD303E" w:rsidRDefault="00FD303E"/>
    <w:p w14:paraId="27DB0433" w14:textId="77777777" w:rsidR="00FD303E" w:rsidRDefault="00FD303E"/>
    <w:p w14:paraId="26CEB521" w14:textId="77777777" w:rsidR="0071060D" w:rsidRDefault="0071060D"/>
    <w:tbl>
      <w:tblPr>
        <w:tblStyle w:val="TabloKlavuzu"/>
        <w:tblW w:w="0" w:type="auto"/>
        <w:tblBorders>
          <w:top w:val="thinThickThinSmallGap" w:sz="24" w:space="0" w:color="833C0B" w:themeColor="accent2" w:themeShade="80"/>
          <w:left w:val="thinThickThinSmallGap" w:sz="24" w:space="0" w:color="833C0B" w:themeColor="accent2" w:themeShade="80"/>
          <w:bottom w:val="thinThickThinSmallGap" w:sz="24" w:space="0" w:color="833C0B" w:themeColor="accent2" w:themeShade="80"/>
          <w:right w:val="thinThickThinSmallGap" w:sz="24" w:space="0" w:color="833C0B" w:themeColor="accent2" w:themeShade="80"/>
          <w:insideH w:val="single" w:sz="6" w:space="0" w:color="833C0B" w:themeColor="accent2" w:themeShade="80"/>
          <w:insideV w:val="single" w:sz="6" w:space="0" w:color="833C0B" w:themeColor="accent2" w:themeShade="80"/>
        </w:tblBorders>
        <w:tblLook w:val="04A0" w:firstRow="1" w:lastRow="0" w:firstColumn="1" w:lastColumn="0" w:noHBand="0" w:noVBand="1"/>
      </w:tblPr>
      <w:tblGrid>
        <w:gridCol w:w="4106"/>
        <w:gridCol w:w="4956"/>
      </w:tblGrid>
      <w:tr w:rsidR="00151B73" w14:paraId="24FB0C1E" w14:textId="77777777" w:rsidTr="00024F37">
        <w:tc>
          <w:tcPr>
            <w:tcW w:w="9062" w:type="dxa"/>
            <w:gridSpan w:val="2"/>
            <w:shd w:val="clear" w:color="auto" w:fill="F7CAAC" w:themeFill="accent2" w:themeFillTint="66"/>
          </w:tcPr>
          <w:p w14:paraId="4B054A2A" w14:textId="5C5912C9" w:rsidR="00151B73" w:rsidRPr="00E30A49" w:rsidRDefault="0071060D" w:rsidP="00E30A4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Vie social</w:t>
            </w:r>
            <w:r w:rsidR="00151B73" w:rsidRPr="00E30A49">
              <w:rPr>
                <w:b/>
                <w:bCs/>
              </w:rPr>
              <w:t>/</w:t>
            </w:r>
            <w:r>
              <w:rPr>
                <w:b/>
                <w:bCs/>
              </w:rPr>
              <w:t>Activité</w:t>
            </w:r>
          </w:p>
        </w:tc>
      </w:tr>
      <w:tr w:rsidR="00151B73" w14:paraId="0F33E4AD" w14:textId="77777777" w:rsidTr="00024F37">
        <w:tc>
          <w:tcPr>
            <w:tcW w:w="4106" w:type="dxa"/>
          </w:tcPr>
          <w:p w14:paraId="4E0CB317" w14:textId="3D3B03A9" w:rsidR="00151B73" w:rsidRDefault="0071060D" w:rsidP="00A514AA">
            <w:r>
              <w:t>Ticket de Cinéma</w:t>
            </w:r>
          </w:p>
        </w:tc>
        <w:tc>
          <w:tcPr>
            <w:tcW w:w="4956" w:type="dxa"/>
          </w:tcPr>
          <w:p w14:paraId="583F4B2D" w14:textId="49C0F1D6" w:rsidR="00151B73" w:rsidRDefault="00F82443" w:rsidP="00A514AA">
            <w:r>
              <w:t>35 TL</w:t>
            </w:r>
          </w:p>
        </w:tc>
      </w:tr>
      <w:tr w:rsidR="00151B73" w14:paraId="1086540A" w14:textId="77777777" w:rsidTr="00024F37">
        <w:tc>
          <w:tcPr>
            <w:tcW w:w="4106" w:type="dxa"/>
          </w:tcPr>
          <w:p w14:paraId="54D886D4" w14:textId="5FA084AF" w:rsidR="00151B73" w:rsidRDefault="0071060D" w:rsidP="00A514AA">
            <w:r>
              <w:t xml:space="preserve">Terrain de Football </w:t>
            </w:r>
          </w:p>
        </w:tc>
        <w:tc>
          <w:tcPr>
            <w:tcW w:w="4956" w:type="dxa"/>
          </w:tcPr>
          <w:p w14:paraId="11B965E2" w14:textId="4F5AA172" w:rsidR="00151B73" w:rsidRDefault="00F82443" w:rsidP="00A514AA">
            <w:r>
              <w:t>300 TL</w:t>
            </w:r>
            <w:r w:rsidR="00E85B0C">
              <w:t xml:space="preserve"> (</w:t>
            </w:r>
            <w:r w:rsidR="0071060D">
              <w:t>L’heure</w:t>
            </w:r>
            <w:r w:rsidR="00E85B0C">
              <w:t>)</w:t>
            </w:r>
          </w:p>
        </w:tc>
      </w:tr>
      <w:tr w:rsidR="00151B73" w14:paraId="5D4127BC" w14:textId="77777777" w:rsidTr="00024F37">
        <w:tc>
          <w:tcPr>
            <w:tcW w:w="4106" w:type="dxa"/>
          </w:tcPr>
          <w:p w14:paraId="0C52BB4F" w14:textId="35EAD2C2" w:rsidR="00151B73" w:rsidRDefault="00534B76" w:rsidP="00A514AA">
            <w:r>
              <w:t>Gym</w:t>
            </w:r>
          </w:p>
        </w:tc>
        <w:tc>
          <w:tcPr>
            <w:tcW w:w="4956" w:type="dxa"/>
          </w:tcPr>
          <w:p w14:paraId="5CE8779A" w14:textId="6C8BA567" w:rsidR="00151B73" w:rsidRDefault="00D27DA7" w:rsidP="00A514AA">
            <w:r>
              <w:t>250-300 TL</w:t>
            </w:r>
            <w:r w:rsidR="00203BFF">
              <w:t xml:space="preserve"> (</w:t>
            </w:r>
            <w:r w:rsidR="0071060D">
              <w:t>par mois</w:t>
            </w:r>
            <w:r w:rsidR="00203BFF">
              <w:t>)</w:t>
            </w:r>
          </w:p>
        </w:tc>
      </w:tr>
      <w:tr w:rsidR="00151B73" w14:paraId="6BCEACAF" w14:textId="77777777" w:rsidTr="00024F37">
        <w:tc>
          <w:tcPr>
            <w:tcW w:w="4106" w:type="dxa"/>
          </w:tcPr>
          <w:p w14:paraId="279E3A81" w14:textId="42B74FF5" w:rsidR="00151B73" w:rsidRDefault="0071060D" w:rsidP="0071060D">
            <w:r>
              <w:lastRenderedPageBreak/>
              <w:t>Sport d’hiver</w:t>
            </w:r>
            <w:r w:rsidR="00151B73">
              <w:t xml:space="preserve"> (</w:t>
            </w:r>
            <w:r>
              <w:t>Station Balnéaire de Ski a Ilgaz</w:t>
            </w:r>
            <w:r w:rsidR="00207B6F">
              <w:t>)</w:t>
            </w:r>
          </w:p>
        </w:tc>
        <w:tc>
          <w:tcPr>
            <w:tcW w:w="4956" w:type="dxa"/>
          </w:tcPr>
          <w:p w14:paraId="7C372D38" w14:textId="77339B0F" w:rsidR="00151B73" w:rsidRDefault="00D27DA7" w:rsidP="00A514AA">
            <w:r>
              <w:t>250-300 TL</w:t>
            </w:r>
          </w:p>
        </w:tc>
      </w:tr>
      <w:tr w:rsidR="00151B73" w14:paraId="71CED9F5" w14:textId="77777777" w:rsidTr="00024F37">
        <w:tc>
          <w:tcPr>
            <w:tcW w:w="4106" w:type="dxa"/>
          </w:tcPr>
          <w:p w14:paraId="288CE833" w14:textId="7809A1E7" w:rsidR="00151B73" w:rsidRDefault="0071060D" w:rsidP="00A514AA">
            <w:r>
              <w:t>Musée de la ville</w:t>
            </w:r>
          </w:p>
        </w:tc>
        <w:tc>
          <w:tcPr>
            <w:tcW w:w="4956" w:type="dxa"/>
          </w:tcPr>
          <w:p w14:paraId="40B4C3F8" w14:textId="0734A21D" w:rsidR="00151B73" w:rsidRDefault="0071060D" w:rsidP="00A514AA">
            <w:r>
              <w:t>Gratuit</w:t>
            </w:r>
          </w:p>
        </w:tc>
      </w:tr>
    </w:tbl>
    <w:p w14:paraId="31A5E750" w14:textId="345E8741" w:rsidR="00187013" w:rsidRDefault="00187013" w:rsidP="00A514AA">
      <w:r>
        <w:tab/>
      </w:r>
    </w:p>
    <w:p w14:paraId="29778CCD" w14:textId="77777777" w:rsidR="00FB67EC" w:rsidRDefault="00FB67EC" w:rsidP="00A514AA"/>
    <w:tbl>
      <w:tblPr>
        <w:tblStyle w:val="TabloKlavuzu"/>
        <w:tblW w:w="0" w:type="auto"/>
        <w:tblBorders>
          <w:top w:val="thinThickThinSmallGap" w:sz="24" w:space="0" w:color="833C0B" w:themeColor="accent2" w:themeShade="80"/>
          <w:left w:val="thinThickThinSmallGap" w:sz="24" w:space="0" w:color="833C0B" w:themeColor="accent2" w:themeShade="80"/>
          <w:bottom w:val="thinThickThinSmallGap" w:sz="24" w:space="0" w:color="833C0B" w:themeColor="accent2" w:themeShade="80"/>
          <w:right w:val="thinThickThinSmallGap" w:sz="24" w:space="0" w:color="833C0B" w:themeColor="accent2" w:themeShade="80"/>
          <w:insideH w:val="single" w:sz="6" w:space="0" w:color="833C0B" w:themeColor="accent2" w:themeShade="80"/>
          <w:insideV w:val="single" w:sz="6" w:space="0" w:color="833C0B" w:themeColor="accent2" w:themeShade="80"/>
        </w:tblBorders>
        <w:tblLook w:val="04A0" w:firstRow="1" w:lastRow="0" w:firstColumn="1" w:lastColumn="0" w:noHBand="0" w:noVBand="1"/>
      </w:tblPr>
      <w:tblGrid>
        <w:gridCol w:w="4106"/>
        <w:gridCol w:w="4956"/>
      </w:tblGrid>
      <w:tr w:rsidR="00151B73" w14:paraId="5B145042" w14:textId="77777777" w:rsidTr="00024F37">
        <w:tc>
          <w:tcPr>
            <w:tcW w:w="9062" w:type="dxa"/>
            <w:gridSpan w:val="2"/>
            <w:shd w:val="clear" w:color="auto" w:fill="F7CAAC" w:themeFill="accent2" w:themeFillTint="66"/>
          </w:tcPr>
          <w:p w14:paraId="762DEE1A" w14:textId="783BB184" w:rsidR="00151B73" w:rsidRPr="00E30A49" w:rsidRDefault="0071060D" w:rsidP="00E30A4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RANSPORT</w:t>
            </w:r>
          </w:p>
        </w:tc>
      </w:tr>
      <w:tr w:rsidR="00151B73" w14:paraId="4FF580E9" w14:textId="77777777" w:rsidTr="00024F37">
        <w:tc>
          <w:tcPr>
            <w:tcW w:w="4106" w:type="dxa"/>
          </w:tcPr>
          <w:p w14:paraId="3557D4B6" w14:textId="5AFAD00C" w:rsidR="00151B73" w:rsidRDefault="0071060D">
            <w:r>
              <w:t>Ticket de bus</w:t>
            </w:r>
          </w:p>
        </w:tc>
        <w:tc>
          <w:tcPr>
            <w:tcW w:w="4956" w:type="dxa"/>
          </w:tcPr>
          <w:p w14:paraId="058810B4" w14:textId="2EA48A01" w:rsidR="00151B73" w:rsidRDefault="00E85B0C">
            <w:r>
              <w:t>4.</w:t>
            </w:r>
            <w:r w:rsidR="00FD7155">
              <w:t>5 TL</w:t>
            </w:r>
          </w:p>
        </w:tc>
      </w:tr>
      <w:tr w:rsidR="00151B73" w14:paraId="349906E3" w14:textId="77777777" w:rsidTr="00024F37">
        <w:tc>
          <w:tcPr>
            <w:tcW w:w="4106" w:type="dxa"/>
          </w:tcPr>
          <w:p w14:paraId="185F5B57" w14:textId="4D7FD703" w:rsidR="00151B73" w:rsidRDefault="000821EE">
            <w:r>
              <w:t>Taxi</w:t>
            </w:r>
            <w:r w:rsidR="00FD7155">
              <w:t xml:space="preserve"> (10 km)</w:t>
            </w:r>
          </w:p>
        </w:tc>
        <w:tc>
          <w:tcPr>
            <w:tcW w:w="4956" w:type="dxa"/>
          </w:tcPr>
          <w:p w14:paraId="1D3FD347" w14:textId="0EF494A2" w:rsidR="00151B73" w:rsidRDefault="00FD7155">
            <w:r>
              <w:t>30-40 TL</w:t>
            </w:r>
          </w:p>
        </w:tc>
      </w:tr>
      <w:tr w:rsidR="00151B73" w14:paraId="2DF72244" w14:textId="77777777" w:rsidTr="00024F37">
        <w:tc>
          <w:tcPr>
            <w:tcW w:w="4106" w:type="dxa"/>
          </w:tcPr>
          <w:p w14:paraId="6DA9FFDD" w14:textId="67E3776B" w:rsidR="00151B73" w:rsidRPr="0071060D" w:rsidRDefault="0071060D" w:rsidP="0071060D">
            <w:pPr>
              <w:rPr>
                <w:lang w:val="en-US"/>
              </w:rPr>
            </w:pPr>
            <w:r w:rsidRPr="0071060D">
              <w:rPr>
                <w:lang w:val="en-US"/>
              </w:rPr>
              <w:t xml:space="preserve">Ticket de bus </w:t>
            </w:r>
            <w:r w:rsidR="00151B73" w:rsidRPr="0071060D">
              <w:rPr>
                <w:lang w:val="en-US"/>
              </w:rPr>
              <w:t xml:space="preserve">Ankara-Çankırı </w:t>
            </w:r>
          </w:p>
        </w:tc>
        <w:tc>
          <w:tcPr>
            <w:tcW w:w="4956" w:type="dxa"/>
          </w:tcPr>
          <w:p w14:paraId="2DC9B37A" w14:textId="3BFF4C57" w:rsidR="00151B73" w:rsidRDefault="00BE2218">
            <w:r>
              <w:t>110 TL</w:t>
            </w:r>
          </w:p>
        </w:tc>
      </w:tr>
      <w:tr w:rsidR="00151B73" w14:paraId="7D873ED1" w14:textId="77777777" w:rsidTr="00024F37">
        <w:tc>
          <w:tcPr>
            <w:tcW w:w="4106" w:type="dxa"/>
          </w:tcPr>
          <w:p w14:paraId="7CEA6776" w14:textId="777AAD3C" w:rsidR="00151B73" w:rsidRPr="0071060D" w:rsidRDefault="0071060D" w:rsidP="0071060D">
            <w:pPr>
              <w:rPr>
                <w:lang w:val="en-US"/>
              </w:rPr>
            </w:pPr>
            <w:r w:rsidRPr="0071060D">
              <w:rPr>
                <w:lang w:val="en-US"/>
              </w:rPr>
              <w:t xml:space="preserve">Ticket de bus </w:t>
            </w:r>
            <w:r w:rsidR="00151B73" w:rsidRPr="0071060D">
              <w:rPr>
                <w:lang w:val="en-US"/>
              </w:rPr>
              <w:t xml:space="preserve">İstanbul-Çankırı </w:t>
            </w:r>
          </w:p>
        </w:tc>
        <w:tc>
          <w:tcPr>
            <w:tcW w:w="4956" w:type="dxa"/>
          </w:tcPr>
          <w:p w14:paraId="47901520" w14:textId="362D43FE" w:rsidR="00151B73" w:rsidRDefault="00BE2218">
            <w:r>
              <w:t>320 TL</w:t>
            </w:r>
          </w:p>
        </w:tc>
      </w:tr>
    </w:tbl>
    <w:p w14:paraId="7A40B75F" w14:textId="3FD1026F" w:rsidR="003F2A74" w:rsidRDefault="003F2A74">
      <w:r>
        <w:tab/>
      </w:r>
    </w:p>
    <w:p w14:paraId="505738EF" w14:textId="77777777" w:rsidR="00E30A49" w:rsidRDefault="00E30A49"/>
    <w:tbl>
      <w:tblPr>
        <w:tblStyle w:val="TabloKlavuzu"/>
        <w:tblW w:w="0" w:type="auto"/>
        <w:tblBorders>
          <w:top w:val="thinThickThinSmallGap" w:sz="24" w:space="0" w:color="833C0B" w:themeColor="accent2" w:themeShade="80"/>
          <w:left w:val="thinThickThinSmallGap" w:sz="24" w:space="0" w:color="833C0B" w:themeColor="accent2" w:themeShade="80"/>
          <w:bottom w:val="thinThickThinSmallGap" w:sz="24" w:space="0" w:color="833C0B" w:themeColor="accent2" w:themeShade="80"/>
          <w:right w:val="thinThickThinSmallGap" w:sz="24" w:space="0" w:color="833C0B" w:themeColor="accent2" w:themeShade="80"/>
          <w:insideH w:val="single" w:sz="6" w:space="0" w:color="833C0B" w:themeColor="accent2" w:themeShade="80"/>
          <w:insideV w:val="single" w:sz="6" w:space="0" w:color="833C0B" w:themeColor="accent2" w:themeShade="80"/>
        </w:tblBorders>
        <w:tblLook w:val="04A0" w:firstRow="1" w:lastRow="0" w:firstColumn="1" w:lastColumn="0" w:noHBand="0" w:noVBand="1"/>
      </w:tblPr>
      <w:tblGrid>
        <w:gridCol w:w="4063"/>
        <w:gridCol w:w="4889"/>
      </w:tblGrid>
      <w:tr w:rsidR="00151B73" w14:paraId="6D8E6879" w14:textId="77777777" w:rsidTr="00467627">
        <w:tc>
          <w:tcPr>
            <w:tcW w:w="8952" w:type="dxa"/>
            <w:gridSpan w:val="2"/>
            <w:shd w:val="clear" w:color="auto" w:fill="F7CAAC" w:themeFill="accent2" w:themeFillTint="66"/>
          </w:tcPr>
          <w:p w14:paraId="1F6B2C47" w14:textId="790EACC3" w:rsidR="00151B73" w:rsidRPr="00E30A49" w:rsidRDefault="00EF6D74" w:rsidP="00E30A4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Autres Dépenses </w:t>
            </w:r>
          </w:p>
        </w:tc>
      </w:tr>
      <w:tr w:rsidR="00151B73" w14:paraId="2E414D34" w14:textId="77777777" w:rsidTr="00467627">
        <w:tc>
          <w:tcPr>
            <w:tcW w:w="4063" w:type="dxa"/>
          </w:tcPr>
          <w:p w14:paraId="0B4ACB24" w14:textId="500E978D" w:rsidR="00151B73" w:rsidRDefault="0071060D">
            <w:r>
              <w:t>Tarif de téléphonie mobile</w:t>
            </w:r>
          </w:p>
        </w:tc>
        <w:tc>
          <w:tcPr>
            <w:tcW w:w="4889" w:type="dxa"/>
          </w:tcPr>
          <w:p w14:paraId="4F5FEE2E" w14:textId="4D0F67AD" w:rsidR="00151B73" w:rsidRDefault="00FD7155">
            <w:r>
              <w:t>80-200 TL</w:t>
            </w:r>
          </w:p>
        </w:tc>
      </w:tr>
      <w:tr w:rsidR="002E26B5" w14:paraId="372B1C95" w14:textId="77777777" w:rsidTr="00467627">
        <w:tc>
          <w:tcPr>
            <w:tcW w:w="4063" w:type="dxa"/>
          </w:tcPr>
          <w:p w14:paraId="6755A2A2" w14:textId="6DDDE5B4" w:rsidR="002E26B5" w:rsidRDefault="000821EE">
            <w:r>
              <w:t xml:space="preserve">Internet </w:t>
            </w:r>
          </w:p>
        </w:tc>
        <w:tc>
          <w:tcPr>
            <w:tcW w:w="4889" w:type="dxa"/>
          </w:tcPr>
          <w:p w14:paraId="5B4D14FD" w14:textId="57A69918" w:rsidR="002E26B5" w:rsidRDefault="002E26B5">
            <w:r>
              <w:t>150-250 TL</w:t>
            </w:r>
          </w:p>
        </w:tc>
      </w:tr>
      <w:tr w:rsidR="00151B73" w14:paraId="57CB7D10" w14:textId="77777777" w:rsidTr="00467627">
        <w:tc>
          <w:tcPr>
            <w:tcW w:w="4063" w:type="dxa"/>
          </w:tcPr>
          <w:p w14:paraId="1A3B8C59" w14:textId="7B9487ED" w:rsidR="00151B73" w:rsidRDefault="0071060D">
            <w:r>
              <w:t>Carburant-Huile (1 litre</w:t>
            </w:r>
            <w:r w:rsidR="00151B73">
              <w:t>)</w:t>
            </w:r>
          </w:p>
        </w:tc>
        <w:tc>
          <w:tcPr>
            <w:tcW w:w="4889" w:type="dxa"/>
          </w:tcPr>
          <w:p w14:paraId="7983FE9B" w14:textId="126F6AA9" w:rsidR="00151B73" w:rsidRDefault="00FD7155">
            <w:r>
              <w:t>28 TL</w:t>
            </w:r>
          </w:p>
        </w:tc>
      </w:tr>
      <w:tr w:rsidR="00C47BFD" w14:paraId="5E1F855B" w14:textId="77777777" w:rsidTr="00467627">
        <w:tc>
          <w:tcPr>
            <w:tcW w:w="4063" w:type="dxa"/>
          </w:tcPr>
          <w:p w14:paraId="78294D4D" w14:textId="0CAFD4CE" w:rsidR="00C47BFD" w:rsidRDefault="0071060D">
            <w:r>
              <w:t xml:space="preserve">Louer une voiture </w:t>
            </w:r>
          </w:p>
        </w:tc>
        <w:tc>
          <w:tcPr>
            <w:tcW w:w="4889" w:type="dxa"/>
          </w:tcPr>
          <w:p w14:paraId="638771A4" w14:textId="7882369F" w:rsidR="00C47BFD" w:rsidRDefault="00C47BFD" w:rsidP="0071060D">
            <w:r>
              <w:t>220-250 TL (</w:t>
            </w:r>
            <w:r w:rsidR="0071060D">
              <w:t>Par jour</w:t>
            </w:r>
            <w:r>
              <w:t>)</w:t>
            </w:r>
          </w:p>
        </w:tc>
      </w:tr>
      <w:tr w:rsidR="00151B73" w14:paraId="701616B8" w14:textId="77777777" w:rsidTr="00467627">
        <w:tc>
          <w:tcPr>
            <w:tcW w:w="4063" w:type="dxa"/>
          </w:tcPr>
          <w:p w14:paraId="3489B949" w14:textId="1028A2BB" w:rsidR="00151B73" w:rsidRDefault="0071060D">
            <w:r>
              <w:t xml:space="preserve">Produits de nettoyage </w:t>
            </w:r>
          </w:p>
        </w:tc>
        <w:tc>
          <w:tcPr>
            <w:tcW w:w="4889" w:type="dxa"/>
          </w:tcPr>
          <w:p w14:paraId="229603A2" w14:textId="6F202E72" w:rsidR="00151B73" w:rsidRDefault="00467627" w:rsidP="0071060D">
            <w:r>
              <w:t>200</w:t>
            </w:r>
            <w:r w:rsidR="00203BFF">
              <w:t xml:space="preserve"> TL</w:t>
            </w:r>
            <w:r>
              <w:t xml:space="preserve"> (</w:t>
            </w:r>
            <w:r w:rsidR="0071060D">
              <w:t>Par mois</w:t>
            </w:r>
            <w:r>
              <w:t>)</w:t>
            </w:r>
          </w:p>
        </w:tc>
      </w:tr>
      <w:tr w:rsidR="002E26B5" w14:paraId="4AD15929" w14:textId="77777777" w:rsidTr="00467627">
        <w:tc>
          <w:tcPr>
            <w:tcW w:w="4063" w:type="dxa"/>
          </w:tcPr>
          <w:p w14:paraId="32B973DB" w14:textId="675EAF7E" w:rsidR="002E26B5" w:rsidRDefault="00EF6D74">
            <w:r>
              <w:t>Habits</w:t>
            </w:r>
          </w:p>
        </w:tc>
        <w:tc>
          <w:tcPr>
            <w:tcW w:w="4889" w:type="dxa"/>
          </w:tcPr>
          <w:p w14:paraId="0F9E6690" w14:textId="46F66A21" w:rsidR="002E26B5" w:rsidRDefault="002E26B5">
            <w:r>
              <w:t>700-1000 TL</w:t>
            </w:r>
          </w:p>
        </w:tc>
      </w:tr>
      <w:tr w:rsidR="002E26B5" w14:paraId="6FF64CAA" w14:textId="77777777" w:rsidTr="00467627">
        <w:tc>
          <w:tcPr>
            <w:tcW w:w="4063" w:type="dxa"/>
          </w:tcPr>
          <w:p w14:paraId="5CD29519" w14:textId="258C3803" w:rsidR="002E26B5" w:rsidRDefault="00EF6D74" w:rsidP="00EF6D74">
            <w:r>
              <w:t xml:space="preserve">Garderie </w:t>
            </w:r>
          </w:p>
        </w:tc>
        <w:tc>
          <w:tcPr>
            <w:tcW w:w="4889" w:type="dxa"/>
          </w:tcPr>
          <w:p w14:paraId="15AEDA38" w14:textId="59A3DE15" w:rsidR="002E26B5" w:rsidRDefault="002E26B5">
            <w:r>
              <w:t>1700-2500 TL</w:t>
            </w:r>
          </w:p>
        </w:tc>
      </w:tr>
      <w:tr w:rsidR="00C47BFD" w14:paraId="56660673" w14:textId="77777777" w:rsidTr="00467627">
        <w:tc>
          <w:tcPr>
            <w:tcW w:w="4063" w:type="dxa"/>
          </w:tcPr>
          <w:p w14:paraId="55B5273D" w14:textId="3737238C" w:rsidR="00C47BFD" w:rsidRDefault="00EF6D74">
            <w:r>
              <w:t xml:space="preserve">Frais de papeterie </w:t>
            </w:r>
          </w:p>
        </w:tc>
        <w:tc>
          <w:tcPr>
            <w:tcW w:w="4889" w:type="dxa"/>
          </w:tcPr>
          <w:p w14:paraId="21AF1FDC" w14:textId="235DFA1C" w:rsidR="00C47BFD" w:rsidRDefault="00282048">
            <w:r>
              <w:t>200</w:t>
            </w:r>
            <w:r w:rsidR="00280A43">
              <w:t>-250</w:t>
            </w:r>
            <w:r>
              <w:t xml:space="preserve"> TL</w:t>
            </w:r>
          </w:p>
        </w:tc>
      </w:tr>
    </w:tbl>
    <w:p w14:paraId="0A7A7976" w14:textId="4EF0FE66" w:rsidR="00C55A47" w:rsidRDefault="003F2A74">
      <w:r>
        <w:tab/>
      </w:r>
    </w:p>
    <w:sectPr w:rsidR="00C55A47" w:rsidSect="00FD303E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FDE205" w14:textId="77777777" w:rsidR="00163EA4" w:rsidRDefault="00163EA4" w:rsidP="00FD303E">
      <w:pPr>
        <w:spacing w:after="0" w:line="240" w:lineRule="auto"/>
      </w:pPr>
      <w:r>
        <w:separator/>
      </w:r>
    </w:p>
  </w:endnote>
  <w:endnote w:type="continuationSeparator" w:id="0">
    <w:p w14:paraId="4EA440BB" w14:textId="77777777" w:rsidR="00163EA4" w:rsidRDefault="00163EA4" w:rsidP="00FD30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FBFCE3" w14:textId="77777777" w:rsidR="00163EA4" w:rsidRDefault="00163EA4" w:rsidP="00FD303E">
      <w:pPr>
        <w:spacing w:after="0" w:line="240" w:lineRule="auto"/>
      </w:pPr>
      <w:r>
        <w:separator/>
      </w:r>
    </w:p>
  </w:footnote>
  <w:footnote w:type="continuationSeparator" w:id="0">
    <w:p w14:paraId="4CC9838C" w14:textId="77777777" w:rsidR="00163EA4" w:rsidRDefault="00163EA4" w:rsidP="00FD303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xMDY3NzcxNzIxMDdT0lEKTi0uzszPAykwrAUApAtecCwAAAA="/>
  </w:docVars>
  <w:rsids>
    <w:rsidRoot w:val="00EA5197"/>
    <w:rsid w:val="00024F37"/>
    <w:rsid w:val="0005663C"/>
    <w:rsid w:val="000821EE"/>
    <w:rsid w:val="00106F95"/>
    <w:rsid w:val="00151B73"/>
    <w:rsid w:val="00163EA4"/>
    <w:rsid w:val="00187013"/>
    <w:rsid w:val="00203BFF"/>
    <w:rsid w:val="00207B6F"/>
    <w:rsid w:val="00250558"/>
    <w:rsid w:val="00280A43"/>
    <w:rsid w:val="00282048"/>
    <w:rsid w:val="002E26B5"/>
    <w:rsid w:val="00340CE3"/>
    <w:rsid w:val="003F2A74"/>
    <w:rsid w:val="00405073"/>
    <w:rsid w:val="004079A9"/>
    <w:rsid w:val="00467627"/>
    <w:rsid w:val="004F4F92"/>
    <w:rsid w:val="00534B76"/>
    <w:rsid w:val="00565014"/>
    <w:rsid w:val="00582D93"/>
    <w:rsid w:val="006209F4"/>
    <w:rsid w:val="00691003"/>
    <w:rsid w:val="006A539D"/>
    <w:rsid w:val="006C54D1"/>
    <w:rsid w:val="00704D1C"/>
    <w:rsid w:val="0071060D"/>
    <w:rsid w:val="00790A65"/>
    <w:rsid w:val="007B3D3A"/>
    <w:rsid w:val="007C5D09"/>
    <w:rsid w:val="00817125"/>
    <w:rsid w:val="008F0782"/>
    <w:rsid w:val="009474B9"/>
    <w:rsid w:val="009D1F4D"/>
    <w:rsid w:val="009E4593"/>
    <w:rsid w:val="009F6858"/>
    <w:rsid w:val="00A514AA"/>
    <w:rsid w:val="00A54A43"/>
    <w:rsid w:val="00AB5753"/>
    <w:rsid w:val="00B33E3B"/>
    <w:rsid w:val="00BC0742"/>
    <w:rsid w:val="00BE2218"/>
    <w:rsid w:val="00C47BFD"/>
    <w:rsid w:val="00C55A47"/>
    <w:rsid w:val="00D27DA7"/>
    <w:rsid w:val="00D46B60"/>
    <w:rsid w:val="00D55600"/>
    <w:rsid w:val="00DA4192"/>
    <w:rsid w:val="00DC6E9A"/>
    <w:rsid w:val="00E30A49"/>
    <w:rsid w:val="00E85B0C"/>
    <w:rsid w:val="00EA5197"/>
    <w:rsid w:val="00EF6D74"/>
    <w:rsid w:val="00F145B5"/>
    <w:rsid w:val="00F211D3"/>
    <w:rsid w:val="00F82443"/>
    <w:rsid w:val="00FA2704"/>
    <w:rsid w:val="00FB67EC"/>
    <w:rsid w:val="00FD303E"/>
    <w:rsid w:val="00FD71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96BE7C0"/>
  <w15:docId w15:val="{00FE605A-D783-4FE9-AE91-90252D006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0742"/>
    <w:rPr>
      <w:rFonts w:ascii="Times New Roman" w:hAnsi="Times New Roman"/>
      <w:sz w:val="24"/>
      <w:lang w:val="fr-F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F211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FB67EC"/>
    <w:rPr>
      <w:color w:val="0563C1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FB67EC"/>
    <w:rPr>
      <w:color w:val="605E5C"/>
      <w:shd w:val="clear" w:color="auto" w:fill="E1DFDD"/>
    </w:rPr>
  </w:style>
  <w:style w:type="character" w:styleId="zlenenKpr">
    <w:name w:val="FollowedHyperlink"/>
    <w:basedOn w:val="VarsaylanParagrafYazTipi"/>
    <w:uiPriority w:val="99"/>
    <w:semiHidden/>
    <w:unhideWhenUsed/>
    <w:rsid w:val="00FB67EC"/>
    <w:rPr>
      <w:color w:val="954F72" w:themeColor="followed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FD30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D303E"/>
    <w:rPr>
      <w:rFonts w:ascii="Times New Roman" w:hAnsi="Times New Roman"/>
      <w:sz w:val="24"/>
      <w:lang w:val="fr-FR"/>
    </w:rPr>
  </w:style>
  <w:style w:type="paragraph" w:styleId="AltBilgi">
    <w:name w:val="footer"/>
    <w:basedOn w:val="Normal"/>
    <w:link w:val="AltBilgiChar"/>
    <w:uiPriority w:val="99"/>
    <w:unhideWhenUsed/>
    <w:rsid w:val="00FD30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D303E"/>
    <w:rPr>
      <w:rFonts w:ascii="Times New Roman" w:hAnsi="Times New Roman"/>
      <w:sz w:val="24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tcmb.gov.tr/wps/wcm/connect/tr/tcmb+tr/main+page+site+area/bugun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39</Words>
  <Characters>2506</Characters>
  <Application>Microsoft Office Word</Application>
  <DocSecurity>0</DocSecurity>
  <Lines>20</Lines>
  <Paragraphs>5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Ömer F.</dc:creator>
  <cp:lastModifiedBy>Abdullah Metin</cp:lastModifiedBy>
  <cp:revision>3</cp:revision>
  <dcterms:created xsi:type="dcterms:W3CDTF">2022-06-19T21:34:00Z</dcterms:created>
  <dcterms:modified xsi:type="dcterms:W3CDTF">2022-06-22T20:36:00Z</dcterms:modified>
</cp:coreProperties>
</file>